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C4F1A7B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51B79A74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AD2FB5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E0BE4E2" w14:textId="77777777" w:rsidR="00D62FC9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958796E" w14:textId="77777777" w:rsidR="00D62FC9" w:rsidRPr="00C9245B" w:rsidRDefault="00D62FC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8893E7E" w:rsidR="00C7382A" w:rsidRPr="00641527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 xml:space="preserve">по </w:t>
      </w:r>
      <w:r w:rsidR="0089355F">
        <w:rPr>
          <w:rFonts w:ascii="Times New Roman" w:hAnsi="Times New Roman" w:cs="Times New Roman"/>
          <w:b/>
          <w:bCs/>
          <w:sz w:val="28"/>
          <w:szCs w:val="28"/>
        </w:rPr>
        <w:t>Творческой работе №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FAA76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641527" w:rsidRPr="00641527">
        <w:rPr>
          <w:rFonts w:ascii="Times New Roman" w:hAnsi="Times New Roman" w:cs="Times New Roman"/>
          <w:sz w:val="24"/>
          <w:szCs w:val="24"/>
        </w:rPr>
        <w:t xml:space="preserve">Графы, задача </w:t>
      </w:r>
      <w:r w:rsidR="003B1A1C" w:rsidRPr="003B1A1C">
        <w:rPr>
          <w:rFonts w:ascii="Times New Roman" w:hAnsi="Times New Roman" w:cs="Times New Roman"/>
          <w:sz w:val="24"/>
          <w:szCs w:val="24"/>
        </w:rPr>
        <w:t>Коммивояжёр</w:t>
      </w:r>
      <w:r w:rsidR="003B1A1C">
        <w:rPr>
          <w:rFonts w:ascii="Times New Roman" w:hAnsi="Times New Roman" w:cs="Times New Roman"/>
          <w:sz w:val="24"/>
          <w:szCs w:val="24"/>
        </w:rPr>
        <w:t>а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0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0"/>
    </w:p>
    <w:p w14:paraId="7D48ED76" w14:textId="7910D7AD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азработать алгоритм 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шения задачи </w:t>
      </w:r>
      <w:r w:rsidR="003B1A1C" w:rsidRP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Коммивояжёр</w:t>
      </w:r>
      <w:r w:rsidR="003B1A1C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а 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ответствии с </w:t>
      </w:r>
      <w:r w:rsidR="0067629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ариантом. Адаптировать граф для решения задачи.</w:t>
      </w:r>
    </w:p>
    <w:p w14:paraId="71CABFD3" w14:textId="77777777" w:rsidR="00D62FC9" w:rsidRP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алгоритм в виде программы на алгоритмическом языке С++.</w:t>
      </w:r>
    </w:p>
    <w:p w14:paraId="0A2DFA84" w14:textId="62FA7E3E" w:rsidR="00D62FC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азработать интерфейс средствами Q</w:t>
      </w:r>
      <w:r w:rsidR="004A3904"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T</w:t>
      </w:r>
      <w:r w:rsidRPr="00D62FC9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68EB85A" w14:textId="77777777" w:rsidR="00D62FC9" w:rsidRPr="00126CB9" w:rsidRDefault="00D62FC9" w:rsidP="00D62FC9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7D1EDB71" w14:textId="137C1918" w:rsidR="00984F9D" w:rsidRDefault="009A4448" w:rsidP="009A4448">
      <w:pPr>
        <w:jc w:val="center"/>
        <w:rPr>
          <w:rFonts w:ascii="Times New Roman" w:hAnsi="Times New Roman" w:cs="Times New Roman"/>
          <w:color w:val="000000"/>
          <w:sz w:val="36"/>
          <w:szCs w:val="28"/>
        </w:rPr>
      </w:pPr>
      <w:r w:rsidRPr="009A4448">
        <w:rPr>
          <w:rFonts w:ascii="Times New Roman" w:hAnsi="Times New Roman" w:cs="Times New Roman"/>
          <w:color w:val="000000"/>
          <w:sz w:val="36"/>
          <w:szCs w:val="28"/>
        </w:rPr>
        <w:t>Анализ задачи</w:t>
      </w:r>
    </w:p>
    <w:p w14:paraId="45D00518" w14:textId="0A0D685B" w:rsidR="009A4448" w:rsidRP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Весь интерфейс программы завязан на кнопках вызова операций, но в</w:t>
      </w:r>
      <w:r w:rsidRPr="009A4448">
        <w:rPr>
          <w:rFonts w:ascii="Times New Roman" w:hAnsi="Times New Roman" w:cs="Times New Roman"/>
          <w:color w:val="000000"/>
          <w:sz w:val="28"/>
          <w:szCs w:val="28"/>
        </w:rPr>
        <w:t xml:space="preserve"> данной программе нажатие на кнопку не означает действие. Нажав на кнопку, пользователь говорит программе, что он планирует сделать с </w:t>
      </w:r>
      <w:proofErr w:type="spellStart"/>
      <w:r w:rsidRPr="009A4448">
        <w:rPr>
          <w:rFonts w:ascii="Times New Roman" w:hAnsi="Times New Roman" w:cs="Times New Roman"/>
          <w:color w:val="000000"/>
          <w:sz w:val="28"/>
          <w:szCs w:val="28"/>
        </w:rPr>
        <w:t>opengl</w:t>
      </w:r>
      <w:proofErr w:type="spellEnd"/>
      <w:r w:rsidRPr="009A4448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9A4448">
        <w:rPr>
          <w:rFonts w:ascii="Times New Roman" w:hAnsi="Times New Roman" w:cs="Times New Roman"/>
          <w:color w:val="000000"/>
          <w:sz w:val="28"/>
          <w:szCs w:val="28"/>
        </w:rPr>
        <w:t>виджетом</w:t>
      </w:r>
      <w:proofErr w:type="spellEnd"/>
      <w:r w:rsidRPr="009A4448">
        <w:rPr>
          <w:rFonts w:ascii="Times New Roman" w:hAnsi="Times New Roman" w:cs="Times New Roman"/>
          <w:color w:val="000000"/>
          <w:sz w:val="28"/>
          <w:szCs w:val="28"/>
        </w:rPr>
        <w:t>. За смену таких рабочих состояний и отвечает данная функция.</w:t>
      </w:r>
    </w:p>
    <w:p w14:paraId="1ADB6CF6" w14:textId="72FA0189" w:rsidR="009A4448" w:rsidRDefault="009A4448" w:rsidP="009A4448">
      <w:pPr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9A4448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1CCBEC28" wp14:editId="22DEB232">
            <wp:extent cx="5940425" cy="208089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08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C739" w14:textId="7DA979C9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</w:p>
    <w:p w14:paraId="69B2089B" w14:textId="118B0BC2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Задача решается методом ветвей и границ. За поиск ответа отвечает отдельный метод:</w:t>
      </w:r>
    </w:p>
    <w:p w14:paraId="091D19C9" w14:textId="2F2348FA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7B36806" wp14:editId="38AA99C7">
            <wp:extent cx="2126164" cy="457240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2E0C9" w14:textId="77777777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нажатии на ту или иную кнопку, переменной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рисваивается определенное значение, например, выбирая действие движения узлов, </w:t>
      </w:r>
      <w:r>
        <w:rPr>
          <w:rFonts w:ascii="Times New Roman" w:hAnsi="Times New Roman" w:cs="Times New Roman"/>
          <w:sz w:val="28"/>
          <w:szCs w:val="28"/>
          <w:lang w:val="en-US"/>
        </w:rPr>
        <w:t>status</w:t>
      </w:r>
      <w:r w:rsidRPr="009A444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получает значение </w:t>
      </w:r>
      <w:r w:rsidRPr="009A4448">
        <w:rPr>
          <w:rFonts w:ascii="Times New Roman" w:hAnsi="Times New Roman" w:cs="Times New Roman"/>
          <w:sz w:val="28"/>
          <w:szCs w:val="28"/>
        </w:rPr>
        <w:t>“</w:t>
      </w:r>
      <w:r>
        <w:rPr>
          <w:rFonts w:ascii="Times New Roman" w:hAnsi="Times New Roman" w:cs="Times New Roman"/>
          <w:sz w:val="28"/>
          <w:szCs w:val="28"/>
          <w:lang w:val="en-US"/>
        </w:rPr>
        <w:t>move</w:t>
      </w:r>
      <w:r w:rsidRPr="009A4448">
        <w:rPr>
          <w:rFonts w:ascii="Times New Roman" w:hAnsi="Times New Roman" w:cs="Times New Roman"/>
          <w:sz w:val="28"/>
          <w:szCs w:val="28"/>
        </w:rPr>
        <w:t>”</w:t>
      </w:r>
      <w:r>
        <w:rPr>
          <w:rFonts w:ascii="Times New Roman" w:hAnsi="Times New Roman" w:cs="Times New Roman"/>
          <w:sz w:val="28"/>
          <w:szCs w:val="28"/>
        </w:rPr>
        <w:t>, и вызывается метод для движения:</w:t>
      </w:r>
    </w:p>
    <w:p w14:paraId="1E4EC03C" w14:textId="1263EFC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1EF23B8D" wp14:editId="63405128">
            <wp:extent cx="4257040" cy="2399533"/>
            <wp:effectExtent l="0" t="0" r="0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390" cy="2422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65ACD" w14:textId="7C50E625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кже существует отдельный класс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yPainter</w:t>
      </w:r>
      <w:proofErr w:type="spellEnd"/>
      <w:r>
        <w:rPr>
          <w:rFonts w:ascii="Times New Roman" w:hAnsi="Times New Roman" w:cs="Times New Roman"/>
          <w:sz w:val="28"/>
          <w:szCs w:val="28"/>
        </w:rPr>
        <w:t>, который отвечает за визуализацию различных частей графа. Например, вершины:</w:t>
      </w:r>
    </w:p>
    <w:p w14:paraId="4B8B7DD9" w14:textId="0AFAFE56" w:rsidR="009A4448" w:rsidRDefault="009A4448" w:rsidP="009A4448">
      <w:pPr>
        <w:jc w:val="both"/>
        <w:rPr>
          <w:rFonts w:ascii="Times New Roman" w:hAnsi="Times New Roman" w:cs="Times New Roman"/>
          <w:sz w:val="28"/>
          <w:szCs w:val="28"/>
        </w:rPr>
      </w:pPr>
      <w:r w:rsidRPr="009A4448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9FBD141" wp14:editId="29A0D176">
            <wp:extent cx="5940425" cy="1640205"/>
            <wp:effectExtent l="0" t="0" r="317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4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6ED1" w14:textId="7395FE16" w:rsidR="009A4448" w:rsidRDefault="009A4448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UML </w:t>
      </w:r>
      <w:r>
        <w:rPr>
          <w:rFonts w:ascii="Times New Roman" w:hAnsi="Times New Roman" w:cs="Times New Roman"/>
          <w:sz w:val="28"/>
          <w:szCs w:val="28"/>
        </w:rPr>
        <w:t xml:space="preserve">диаграмма: </w:t>
      </w:r>
      <w:r>
        <w:rPr>
          <w:rFonts w:ascii="Times New Roman" w:hAnsi="Times New Roman" w:cs="Times New Roman"/>
          <w:sz w:val="28"/>
          <w:szCs w:val="28"/>
        </w:rPr>
        <w:br/>
      </w:r>
      <w:r>
        <w:rPr>
          <w:rFonts w:ascii="Times New Roman" w:hAnsi="Times New Roman" w:cs="Times New Roman"/>
          <w:sz w:val="28"/>
          <w:szCs w:val="28"/>
        </w:rPr>
        <w:pict w14:anchorId="69A9DD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242.4pt">
            <v:imagedata r:id="rId11" o:title="Диаграмма без назв1ания"/>
          </v:shape>
        </w:pict>
      </w:r>
    </w:p>
    <w:p w14:paraId="37BC6214" w14:textId="77777777" w:rsidR="009A4448" w:rsidRDefault="009A4448" w:rsidP="009A4448">
      <w:pPr>
        <w:pStyle w:val="HTML"/>
      </w:pPr>
      <w:r>
        <w:rPr>
          <w:rFonts w:ascii="Times New Roman" w:hAnsi="Times New Roman" w:cs="Times New Roman"/>
          <w:sz w:val="28"/>
          <w:szCs w:val="28"/>
        </w:rPr>
        <w:t xml:space="preserve">Код основных </w:t>
      </w:r>
      <w:proofErr w:type="gramStart"/>
      <w:r>
        <w:rPr>
          <w:rFonts w:ascii="Times New Roman" w:hAnsi="Times New Roman" w:cs="Times New Roman"/>
          <w:sz w:val="28"/>
          <w:szCs w:val="28"/>
        </w:rPr>
        <w:t>функций:</w:t>
      </w:r>
      <w:r>
        <w:rPr>
          <w:rFonts w:ascii="Times New Roman" w:hAnsi="Times New Roman" w:cs="Times New Roman"/>
          <w:sz w:val="28"/>
          <w:szCs w:val="28"/>
        </w:rPr>
        <w:br/>
      </w:r>
      <w:r w:rsidRPr="009A4448">
        <w:rPr>
          <w:rFonts w:ascii="Times New Roman" w:hAnsi="Times New Roman" w:cs="Times New Roman"/>
          <w:sz w:val="28"/>
          <w:szCs w:val="28"/>
        </w:rPr>
        <w:t>mainwindow.cpp</w:t>
      </w:r>
      <w:proofErr w:type="gramEnd"/>
      <w:r>
        <w:rPr>
          <w:rFonts w:ascii="Times New Roman" w:hAnsi="Times New Roman" w:cs="Times New Roman"/>
          <w:sz w:val="28"/>
          <w:szCs w:val="28"/>
        </w:rPr>
        <w:t>:</w:t>
      </w:r>
      <w:r>
        <w:rPr>
          <w:rFonts w:ascii="Times New Roman" w:hAnsi="Times New Roman" w:cs="Times New Roman"/>
          <w:sz w:val="28"/>
          <w:szCs w:val="28"/>
        </w:rPr>
        <w:br/>
      </w:r>
      <w:r>
        <w:t>#</w:t>
      </w:r>
      <w:proofErr w:type="spellStart"/>
      <w:r>
        <w:rPr>
          <w:color w:val="FF6AAD"/>
        </w:rPr>
        <w:t>include</w:t>
      </w:r>
      <w:proofErr w:type="spellEnd"/>
      <w:r>
        <w:rPr>
          <w:color w:val="BEC0C2"/>
        </w:rPr>
        <w:t xml:space="preserve"> </w:t>
      </w:r>
      <w:r>
        <w:rPr>
          <w:color w:val="D69545"/>
        </w:rPr>
        <w:t>"</w:t>
      </w:r>
      <w:proofErr w:type="spellStart"/>
      <w:r>
        <w:rPr>
          <w:color w:val="D69545"/>
        </w:rPr>
        <w:t>mainwindow.h</w:t>
      </w:r>
      <w:proofErr w:type="spellEnd"/>
      <w:r>
        <w:rPr>
          <w:color w:val="D69545"/>
        </w:rPr>
        <w:t>"</w:t>
      </w:r>
    </w:p>
    <w:p w14:paraId="510B73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ui_mainwindow.h</w:t>
      </w:r>
      <w:proofErr w:type="spellEnd"/>
      <w:r w:rsidRPr="009A4448">
        <w:rPr>
          <w:color w:val="D69545"/>
          <w:lang w:val="en-US"/>
        </w:rPr>
        <w:t>"</w:t>
      </w:r>
    </w:p>
    <w:p w14:paraId="3F62A3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glwidget.h</w:t>
      </w:r>
      <w:proofErr w:type="spellEnd"/>
      <w:r w:rsidRPr="009A4448">
        <w:rPr>
          <w:color w:val="D69545"/>
          <w:lang w:val="en-US"/>
        </w:rPr>
        <w:t>"</w:t>
      </w:r>
    </w:p>
    <w:p w14:paraId="46252B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1AF714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lastRenderedPageBreak/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GridLayout</w:t>
      </w:r>
      <w:proofErr w:type="spellEnd"/>
      <w:r w:rsidRPr="009A4448">
        <w:rPr>
          <w:lang w:val="en-US"/>
        </w:rPr>
        <w:t>&gt;</w:t>
      </w:r>
    </w:p>
    <w:p w14:paraId="13E3DF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lang w:val="en-US"/>
        </w:rPr>
        <w:t>&gt;</w:t>
      </w:r>
    </w:p>
    <w:p w14:paraId="280970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LineEdit</w:t>
      </w:r>
      <w:proofErr w:type="spellEnd"/>
      <w:r w:rsidRPr="009A4448">
        <w:rPr>
          <w:lang w:val="en-US"/>
        </w:rPr>
        <w:t>&gt;</w:t>
      </w:r>
    </w:p>
    <w:p w14:paraId="0D2437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MessageBox</w:t>
      </w:r>
      <w:proofErr w:type="spellEnd"/>
      <w:r w:rsidRPr="009A4448">
        <w:rPr>
          <w:lang w:val="en-US"/>
        </w:rPr>
        <w:t>&gt;</w:t>
      </w:r>
    </w:p>
    <w:p w14:paraId="41635B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Label</w:t>
      </w:r>
      <w:proofErr w:type="spellEnd"/>
      <w:r w:rsidRPr="009A4448">
        <w:rPr>
          <w:lang w:val="en-US"/>
        </w:rPr>
        <w:t>&gt;</w:t>
      </w:r>
    </w:p>
    <w:p w14:paraId="1BA71E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iostream</w:t>
      </w:r>
      <w:proofErr w:type="spellEnd"/>
      <w:r w:rsidRPr="009A4448">
        <w:rPr>
          <w:lang w:val="en-US"/>
        </w:rPr>
        <w:t>&gt;</w:t>
      </w:r>
    </w:p>
    <w:p w14:paraId="7554F4A9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ainWindow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Widge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573AE9F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:</w:t>
      </w:r>
      <w:proofErr w:type="spellStart"/>
      <w:r w:rsidRPr="009A4448">
        <w:rPr>
          <w:color w:val="FF8080"/>
          <w:lang w:val="en-US"/>
        </w:rPr>
        <w:t>QMainWindow</w:t>
      </w:r>
      <w:proofErr w:type="spellEnd"/>
      <w:proofErr w:type="gram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,</w:t>
      </w:r>
      <w:proofErr w:type="spellStart"/>
      <w:r w:rsidRPr="009A4448">
        <w:rPr>
          <w:lang w:val="en-US"/>
        </w:rPr>
        <w:t>ui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Ui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)</w:t>
      </w:r>
    </w:p>
    <w:p w14:paraId="0A2E51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2E0780C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ui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upUi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0E3FE9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ineEdit</w:t>
      </w:r>
      <w:proofErr w:type="spellEnd"/>
      <w:r w:rsidRPr="009A4448">
        <w:rPr>
          <w:lang w:val="en-US"/>
        </w:rPr>
        <w:t>;</w:t>
      </w:r>
    </w:p>
    <w:p w14:paraId="75AA34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ineEdit</w:t>
      </w:r>
      <w:proofErr w:type="spellEnd"/>
      <w:r w:rsidRPr="009A4448">
        <w:rPr>
          <w:lang w:val="en-US"/>
        </w:rPr>
        <w:t>;</w:t>
      </w:r>
    </w:p>
    <w:p w14:paraId="1DB2D0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GridLayout</w:t>
      </w:r>
      <w:proofErr w:type="spellEnd"/>
      <w:r w:rsidRPr="009A4448">
        <w:rPr>
          <w:lang w:val="en-US"/>
        </w:rPr>
        <w:t>();</w:t>
      </w:r>
    </w:p>
    <w:p w14:paraId="6FE9ECC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openGLW</w:t>
      </w:r>
      <w:proofErr w:type="spellEnd"/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C2E37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;</w:t>
      </w:r>
    </w:p>
    <w:p w14:paraId="141DEB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5AEC58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808A9C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btn</w:t>
      </w:r>
      <w:proofErr w:type="spellEnd"/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;</w:t>
      </w:r>
    </w:p>
    <w:p w14:paraId="3F663E3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btn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506E89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B911C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connect(</w:t>
      </w:r>
      <w:proofErr w:type="spellStart"/>
      <w:proofErr w:type="gramEnd"/>
      <w:r w:rsidRPr="009A4448">
        <w:rPr>
          <w:color w:val="D6BB9A"/>
          <w:lang w:val="en-US"/>
        </w:rPr>
        <w:t>btn</w:t>
      </w:r>
      <w:proofErr w:type="spellEnd"/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lang w:val="en-US"/>
        </w:rPr>
        <w:t>Fswitch</w:t>
      </w:r>
      <w:proofErr w:type="spellEnd"/>
      <w:r w:rsidRPr="009A4448">
        <w:rPr>
          <w:lang w:val="en-US"/>
        </w:rPr>
        <w:t>);</w:t>
      </w:r>
    </w:p>
    <w:p w14:paraId="4908BB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</w:t>
      </w:r>
      <w:proofErr w:type="spellStart"/>
      <w:proofErr w:type="gramStart"/>
      <w:r w:rsidRPr="009A4448">
        <w:rPr>
          <w:lang w:val="en-US"/>
        </w:rPr>
        <w:t>addButton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i/>
          <w:iCs/>
          <w:color w:val="D6BB9A"/>
          <w:lang w:val="en-US"/>
        </w:rPr>
        <w:t>btn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6F076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0B041F2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texts</w:t>
      </w:r>
    </w:p>
    <w:p w14:paraId="382C318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answe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Label</w:t>
      </w:r>
      <w:proofErr w:type="spellEnd"/>
      <w:r w:rsidRPr="009A4448">
        <w:rPr>
          <w:lang w:val="en-US"/>
        </w:rPr>
        <w:t>;</w:t>
      </w:r>
    </w:p>
    <w:p w14:paraId="1275B6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answer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48F69D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1"</w:t>
      </w:r>
      <w:r w:rsidRPr="009A4448">
        <w:rPr>
          <w:lang w:val="en-US"/>
        </w:rPr>
        <w:t>));</w:t>
      </w:r>
    </w:p>
    <w:p w14:paraId="37F5B8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68B2E57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2"</w:t>
      </w:r>
      <w:r w:rsidRPr="009A4448">
        <w:rPr>
          <w:lang w:val="en-US"/>
        </w:rPr>
        <w:t>));</w:t>
      </w:r>
    </w:p>
    <w:p w14:paraId="321A6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3AB8123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3"</w:t>
      </w:r>
      <w:r w:rsidRPr="009A4448">
        <w:rPr>
          <w:lang w:val="en-US"/>
        </w:rPr>
        <w:t>));</w:t>
      </w:r>
    </w:p>
    <w:p w14:paraId="42A0A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2950D7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4"</w:t>
      </w:r>
      <w:r w:rsidRPr="009A4448">
        <w:rPr>
          <w:lang w:val="en-US"/>
        </w:rPr>
        <w:t>));</w:t>
      </w:r>
    </w:p>
    <w:p w14:paraId="1D6186C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3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417C9B9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5"</w:t>
      </w:r>
      <w:r w:rsidRPr="009A4448">
        <w:rPr>
          <w:lang w:val="en-US"/>
        </w:rPr>
        <w:t>));</w:t>
      </w:r>
    </w:p>
    <w:p w14:paraId="646AEA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74C5F0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Icon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Icon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C:/KOMIVOYA/VISUALPIC/6"</w:t>
      </w:r>
      <w:r w:rsidRPr="009A4448">
        <w:rPr>
          <w:lang w:val="en-US"/>
        </w:rPr>
        <w:t>));</w:t>
      </w:r>
    </w:p>
    <w:p w14:paraId="68955F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IconSize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lang w:val="en-US"/>
        </w:rPr>
        <w:t>maximumSize</w:t>
      </w:r>
      <w:proofErr w:type="spellEnd"/>
      <w:r w:rsidRPr="009A4448">
        <w:rPr>
          <w:lang w:val="en-US"/>
        </w:rPr>
        <w:t>());</w:t>
      </w:r>
    </w:p>
    <w:p w14:paraId="457CDB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sizes</w:t>
      </w:r>
    </w:p>
    <w:p w14:paraId="61EE8A7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1742505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gramEnd"/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66110F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lang w:val="en-US"/>
        </w:rPr>
        <w:t>btn_calc</w:t>
      </w:r>
      <w:proofErr w:type="spellEnd"/>
      <w:r w:rsidRPr="009A4448">
        <w:rPr>
          <w:lang w:val="en-US"/>
        </w:rPr>
        <w:t>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37885DD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058524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1-&gt;</w:t>
      </w:r>
      <w:proofErr w:type="spellStart"/>
      <w:proofErr w:type="gram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9545"/>
          <w:lang w:val="en-US"/>
        </w:rPr>
        <w:t xml:space="preserve">"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14,200,255)"</w:t>
      </w:r>
      <w:r w:rsidRPr="009A4448">
        <w:rPr>
          <w:lang w:val="en-US"/>
        </w:rPr>
        <w:t>);</w:t>
      </w:r>
    </w:p>
    <w:p w14:paraId="5FD9E8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</w:t>
      </w:r>
      <w:proofErr w:type="spellStart"/>
      <w:proofErr w:type="gramStart"/>
      <w:r w:rsidRPr="009A4448">
        <w:rPr>
          <w:lang w:val="en-US"/>
        </w:rPr>
        <w:t>setFixed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1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0</w:t>
      </w:r>
      <w:r w:rsidRPr="009A4448">
        <w:rPr>
          <w:lang w:val="en-US"/>
        </w:rPr>
        <w:t>);</w:t>
      </w:r>
    </w:p>
    <w:p w14:paraId="45B7B9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ent2-&gt;</w:t>
      </w:r>
      <w:proofErr w:type="spellStart"/>
      <w:proofErr w:type="gram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9545"/>
          <w:lang w:val="en-US"/>
        </w:rPr>
        <w:t xml:space="preserve">"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14,200,255)"</w:t>
      </w:r>
      <w:r w:rsidRPr="009A4448">
        <w:rPr>
          <w:lang w:val="en-US"/>
        </w:rPr>
        <w:t>);</w:t>
      </w:r>
    </w:p>
    <w:p w14:paraId="345089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locations</w:t>
      </w:r>
    </w:p>
    <w:p w14:paraId="10BD67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openGLW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D4B481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ent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5C18E1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ent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4197D0A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1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82D09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-&gt;button(</w:t>
      </w:r>
      <w:r w:rsidRPr="009A4448">
        <w:rPr>
          <w:color w:val="8A602C"/>
          <w:lang w:val="en-US"/>
        </w:rPr>
        <w:t>2</w:t>
      </w:r>
      <w:r w:rsidRPr="009A4448">
        <w:rPr>
          <w:i/>
          <w:iCs/>
          <w:lang w:val="en-US"/>
        </w:rPr>
        <w:t>)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72E114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grid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addWidge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btn_calc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;</w:t>
      </w:r>
    </w:p>
    <w:p w14:paraId="3FCF93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connect(</w:t>
      </w:r>
      <w:proofErr w:type="gramEnd"/>
      <w:r w:rsidRPr="009A4448">
        <w:rPr>
          <w:lang w:val="en-US"/>
        </w:rPr>
        <w:t>btn_calc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QPushButton</w:t>
      </w:r>
      <w:r w:rsidRPr="009A4448">
        <w:rPr>
          <w:lang w:val="en-US"/>
        </w:rPr>
        <w:t>::clicked,</w:t>
      </w:r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&amp;</w:t>
      </w:r>
      <w:r w:rsidRPr="009A4448">
        <w:rPr>
          <w:color w:val="FF8080"/>
          <w:lang w:val="en-US"/>
        </w:rPr>
        <w:t>MainWindow</w:t>
      </w:r>
      <w:r w:rsidRPr="009A4448">
        <w:rPr>
          <w:lang w:val="en-US"/>
        </w:rPr>
        <w:t>::Fcheck);</w:t>
      </w:r>
    </w:p>
    <w:p w14:paraId="194F2D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ui</w:t>
      </w:r>
      <w:proofErr w:type="spellEnd"/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centralwidget</w:t>
      </w:r>
      <w:proofErr w:type="spell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Layout</w:t>
      </w:r>
      <w:proofErr w:type="spellEnd"/>
      <w:r w:rsidRPr="009A4448">
        <w:rPr>
          <w:lang w:val="en-US"/>
        </w:rPr>
        <w:t>(</w:t>
      </w:r>
      <w:r w:rsidRPr="009A4448">
        <w:rPr>
          <w:i/>
          <w:iCs/>
          <w:lang w:val="en-US"/>
        </w:rPr>
        <w:t>grid</w:t>
      </w:r>
      <w:r w:rsidRPr="009A4448">
        <w:rPr>
          <w:lang w:val="en-US"/>
        </w:rPr>
        <w:t>);</w:t>
      </w:r>
    </w:p>
    <w:p w14:paraId="0D83DCE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6BF4CF0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Fswitch</w:t>
      </w:r>
      <w:proofErr w:type="spellEnd"/>
      <w:r w:rsidRPr="009A4448">
        <w:rPr>
          <w:lang w:val="en-US"/>
        </w:rPr>
        <w:t>()</w:t>
      </w:r>
    </w:p>
    <w:p w14:paraId="43F748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0AC55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utton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lang w:val="en-US"/>
        </w:rPr>
        <w:t>qobject_cast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PushButton</w:t>
      </w:r>
      <w:proofErr w:type="spellEnd"/>
      <w:r w:rsidRPr="009A4448">
        <w:rPr>
          <w:lang w:val="en-US"/>
        </w:rPr>
        <w:t>*</w:t>
      </w:r>
      <w:proofErr w:type="gramStart"/>
      <w:r w:rsidRPr="009A4448">
        <w:rPr>
          <w:lang w:val="en-US"/>
        </w:rPr>
        <w:t>&gt;(</w:t>
      </w:r>
      <w:proofErr w:type="gramEnd"/>
      <w:r w:rsidRPr="009A4448">
        <w:rPr>
          <w:i/>
          <w:iCs/>
          <w:lang w:val="en-US"/>
        </w:rPr>
        <w:t>sender()</w:t>
      </w:r>
      <w:r w:rsidRPr="009A4448">
        <w:rPr>
          <w:lang w:val="en-US"/>
        </w:rPr>
        <w:t>);</w:t>
      </w:r>
    </w:p>
    <w:p w14:paraId="6E69B5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=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G-&gt;id(</w:t>
      </w:r>
      <w:r w:rsidRPr="009A4448">
        <w:rPr>
          <w:i/>
          <w:iCs/>
          <w:color w:val="D6BB9A"/>
          <w:lang w:val="en-US"/>
        </w:rPr>
        <w:t>button</w:t>
      </w:r>
      <w:r w:rsidRPr="009A4448">
        <w:rPr>
          <w:lang w:val="en-US"/>
        </w:rPr>
        <w:t>);</w:t>
      </w:r>
    </w:p>
    <w:p w14:paraId="6860E2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8A602C"/>
          <w:lang w:val="en-US"/>
        </w:rPr>
        <w:t>5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</w:p>
    <w:p w14:paraId="67DA281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73FD2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color w:val="D69545"/>
          <w:lang w:val="en-US"/>
        </w:rPr>
        <w:t xml:space="preserve"> { 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240,240,240); }\n"</w:t>
      </w:r>
      <w:r w:rsidRPr="009A4448">
        <w:rPr>
          <w:lang w:val="en-US"/>
        </w:rPr>
        <w:t>);</w:t>
      </w:r>
    </w:p>
    <w:p w14:paraId="268770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r w:rsidRPr="009A4448">
        <w:rPr>
          <w:lang w:val="en-US"/>
        </w:rPr>
        <w:t>}</w:t>
      </w:r>
    </w:p>
    <w:p w14:paraId="34E33B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</w:t>
      </w:r>
      <w:r w:rsidRPr="009A4448">
        <w:rPr>
          <w:lang w:val="en-US"/>
        </w:rPr>
        <w:t>G-&gt;</w:t>
      </w:r>
      <w:proofErr w:type="gramStart"/>
      <w:r w:rsidRPr="009A4448">
        <w:rPr>
          <w:lang w:val="en-US"/>
        </w:rPr>
        <w:t>button(</w:t>
      </w:r>
      <w:proofErr w:type="spellStart"/>
      <w:proofErr w:type="gramEnd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lang w:val="en-US"/>
        </w:rPr>
        <w:t>)-&gt;</w:t>
      </w:r>
      <w:proofErr w:type="spellStart"/>
      <w:r w:rsidRPr="009A4448">
        <w:rPr>
          <w:lang w:val="en-US"/>
        </w:rPr>
        <w:t>setStyleSheet</w:t>
      </w:r>
      <w:proofErr w:type="spellEnd"/>
      <w:r w:rsidRPr="009A4448">
        <w:rPr>
          <w:lang w:val="en-US"/>
        </w:rPr>
        <w:t>(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QPushButton</w:t>
      </w:r>
      <w:proofErr w:type="spellEnd"/>
      <w:r w:rsidRPr="009A4448">
        <w:rPr>
          <w:color w:val="D69545"/>
          <w:lang w:val="en-US"/>
        </w:rPr>
        <w:t xml:space="preserve"> { background-color: </w:t>
      </w:r>
      <w:proofErr w:type="spellStart"/>
      <w:r w:rsidRPr="009A4448">
        <w:rPr>
          <w:color w:val="D69545"/>
          <w:lang w:val="en-US"/>
        </w:rPr>
        <w:t>rgb</w:t>
      </w:r>
      <w:proofErr w:type="spellEnd"/>
      <w:r w:rsidRPr="009A4448">
        <w:rPr>
          <w:color w:val="D69545"/>
          <w:lang w:val="en-US"/>
        </w:rPr>
        <w:t>(154,154,154); }\n"</w:t>
      </w:r>
      <w:r w:rsidRPr="009A4448">
        <w:rPr>
          <w:lang w:val="en-US"/>
        </w:rPr>
        <w:t>);</w:t>
      </w:r>
    </w:p>
    <w:p w14:paraId="0C7648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30B7D9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lang w:val="en-US"/>
        </w:rPr>
        <w:t>;</w:t>
      </w:r>
    </w:p>
    <w:p w14:paraId="180D5F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statusBook</w:t>
      </w:r>
      <w:proofErr w:type="spellEnd"/>
      <w:r w:rsidRPr="009A4448">
        <w:rPr>
          <w:lang w:val="en-US"/>
        </w:rPr>
        <w:t>[</w:t>
      </w:r>
      <w:r w:rsidRPr="009A4448">
        <w:rPr>
          <w:color w:val="8A602C"/>
          <w:lang w:val="en-US"/>
        </w:rPr>
        <w:t>7</w:t>
      </w:r>
      <w:r w:rsidRPr="009A4448">
        <w:rPr>
          <w:lang w:val="en-US"/>
        </w:rPr>
        <w:t>];</w:t>
      </w:r>
    </w:p>
    <w:p w14:paraId="541C0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D6BB9A"/>
          <w:lang w:val="en-US"/>
        </w:rPr>
        <w:t>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1-&gt;text();</w:t>
      </w:r>
    </w:p>
    <w:p w14:paraId="5367BC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color w:val="D6BB9A"/>
          <w:lang w:val="en-US"/>
        </w:rPr>
        <w:t>==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ent2-&gt;text();</w:t>
      </w:r>
    </w:p>
    <w:p w14:paraId="4DBCFC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9AA7D6"/>
          <w:lang w:val="en-US"/>
        </w:rPr>
        <w:t>statusBook</w:t>
      </w:r>
      <w:proofErr w:type="spellEnd"/>
      <w:r w:rsidRPr="009A4448">
        <w:rPr>
          <w:lang w:val="en-US"/>
        </w:rPr>
        <w:t>[</w:t>
      </w:r>
      <w:proofErr w:type="spellStart"/>
      <w:r w:rsidRPr="009A4448">
        <w:rPr>
          <w:color w:val="D6BB9A"/>
          <w:lang w:val="en-US"/>
        </w:rPr>
        <w:t>buttonID</w:t>
      </w:r>
      <w:proofErr w:type="spellEnd"/>
      <w:r w:rsidRPr="009A4448">
        <w:rPr>
          <w:lang w:val="en-US"/>
        </w:rPr>
        <w:t>];</w:t>
      </w:r>
    </w:p>
    <w:p w14:paraId="6628FC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D5A813F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Fcheck</w:t>
      </w:r>
      <w:proofErr w:type="spellEnd"/>
      <w:r w:rsidRPr="009A4448">
        <w:rPr>
          <w:lang w:val="en-US"/>
        </w:rPr>
        <w:t>()</w:t>
      </w:r>
    </w:p>
    <w:p w14:paraId="241D37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FF100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try</w:t>
      </w:r>
      <w:proofErr w:type="gramEnd"/>
    </w:p>
    <w:p w14:paraId="2BAF94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09E15D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lang w:val="en-US"/>
        </w:rPr>
        <w:t>F(</w:t>
      </w:r>
      <w:proofErr w:type="gramEnd"/>
      <w:r w:rsidRPr="009A4448">
        <w:rPr>
          <w:lang w:val="en-US"/>
        </w:rPr>
        <w:t>);</w:t>
      </w:r>
    </w:p>
    <w:p w14:paraId="25D19C8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56E422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catch</w:t>
      </w:r>
      <w:r w:rsidRPr="009A4448">
        <w:rPr>
          <w:lang w:val="en-US"/>
        </w:rPr>
        <w:t>(</w:t>
      </w:r>
      <w:proofErr w:type="gramEnd"/>
      <w:r w:rsidRPr="009A4448">
        <w:rPr>
          <w:lang w:val="en-US"/>
        </w:rPr>
        <w:t>...)</w:t>
      </w:r>
    </w:p>
    <w:p w14:paraId="21EDAA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5B163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MessageBox</w:t>
      </w:r>
      <w:proofErr w:type="spellEnd"/>
      <w:r w:rsidRPr="009A4448">
        <w:rPr>
          <w:lang w:val="en-US"/>
        </w:rPr>
        <w:t>::</w:t>
      </w:r>
      <w:proofErr w:type="gramStart"/>
      <w:r w:rsidRPr="009A4448">
        <w:rPr>
          <w:lang w:val="en-US"/>
        </w:rPr>
        <w:t>warning(</w:t>
      </w:r>
      <w:proofErr w:type="gramEnd"/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r>
        <w:rPr>
          <w:color w:val="D69545"/>
        </w:rPr>
        <w:t>Внимание</w:t>
      </w:r>
      <w:r w:rsidRPr="009A4448">
        <w:rPr>
          <w:color w:val="D69545"/>
          <w:lang w:val="en-US"/>
        </w:rPr>
        <w:t>"</w:t>
      </w:r>
      <w:r w:rsidRPr="009A4448">
        <w:rPr>
          <w:lang w:val="en-US"/>
        </w:rPr>
        <w:t>,</w:t>
      </w:r>
      <w:r w:rsidRPr="009A4448">
        <w:rPr>
          <w:color w:val="D69545"/>
          <w:lang w:val="en-US"/>
        </w:rPr>
        <w:t>"</w:t>
      </w:r>
      <w:r>
        <w:rPr>
          <w:color w:val="D69545"/>
        </w:rPr>
        <w:t>невозможно</w:t>
      </w:r>
      <w:r w:rsidRPr="009A4448">
        <w:rPr>
          <w:color w:val="D69545"/>
          <w:lang w:val="en-US"/>
        </w:rPr>
        <w:t xml:space="preserve"> </w:t>
      </w:r>
      <w:r>
        <w:rPr>
          <w:color w:val="D69545"/>
        </w:rPr>
        <w:t>вычислить</w:t>
      </w:r>
      <w:r w:rsidRPr="009A4448">
        <w:rPr>
          <w:color w:val="D69545"/>
          <w:lang w:val="en-US"/>
        </w:rPr>
        <w:t>"</w:t>
      </w:r>
      <w:r w:rsidRPr="009A4448">
        <w:rPr>
          <w:lang w:val="en-US"/>
        </w:rPr>
        <w:t>);</w:t>
      </w:r>
    </w:p>
    <w:p w14:paraId="713AA90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272821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F6DBB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F</w:t>
      </w:r>
      <w:r w:rsidRPr="009A4448">
        <w:rPr>
          <w:lang w:val="en-US"/>
        </w:rPr>
        <w:t>()</w:t>
      </w:r>
    </w:p>
    <w:p w14:paraId="7257F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2B00D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270850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050BDF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;</w:t>
      </w:r>
    </w:p>
    <w:p w14:paraId="338E00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;</w:t>
      </w:r>
    </w:p>
    <w:p w14:paraId="69AB46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6AAB35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9AA7"/>
          <w:lang w:val="en-US"/>
        </w:rPr>
        <w:t>bool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452381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7E240FC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==k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487F51D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whi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flag</w:t>
      </w:r>
      <w:r w:rsidRPr="009A4448">
        <w:rPr>
          <w:lang w:val="en-US"/>
        </w:rPr>
        <w:t>)</w:t>
      </w:r>
    </w:p>
    <w:p w14:paraId="57727B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5E001B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451AB5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2CA5C8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6F1377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column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;</w:t>
      </w:r>
    </w:p>
    <w:p w14:paraId="58DDEA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</w:t>
      </w:r>
      <w:r w:rsidRPr="009A4448">
        <w:rPr>
          <w:lang w:val="en-US"/>
        </w:rPr>
        <w:t>);</w:t>
      </w:r>
    </w:p>
    <w:p w14:paraId="5483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-=row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65BEDB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olumn[k]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olumn[k]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</w:t>
      </w:r>
      <w:r w:rsidRPr="009A4448">
        <w:rPr>
          <w:lang w:val="en-US"/>
        </w:rPr>
        <w:t>);</w:t>
      </w:r>
    </w:p>
    <w:p w14:paraId="65E6C1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olumn[k]!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-=column[k]</w:t>
      </w:r>
      <w:r w:rsidRPr="009A4448">
        <w:rPr>
          <w:lang w:val="en-US"/>
        </w:rPr>
        <w:t>;</w:t>
      </w:r>
    </w:p>
    <w:p w14:paraId="60AA045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lang w:val="en-US"/>
        </w:rPr>
        <w:t>;</w:t>
      </w:r>
    </w:p>
    <w:p w14:paraId="7574C79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lang w:val="en-US"/>
        </w:rPr>
        <w:t>;</w:t>
      </w:r>
    </w:p>
    <w:p w14:paraId="1C197A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</w:p>
    <w:p w14:paraId="1879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=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7C6B3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8CD20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05475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3332986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k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j]</w:t>
      </w:r>
      <w:r w:rsidRPr="009A4448">
        <w:rPr>
          <w:lang w:val="en-US"/>
        </w:rPr>
        <w:t>);</w:t>
      </w:r>
    </w:p>
    <w:p w14:paraId="370E8B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j!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</w:t>
      </w:r>
      <w:proofErr w:type="spellStart"/>
      <w:r w:rsidRPr="009A4448">
        <w:rPr>
          <w:lang w:val="en-US"/>
        </w:rPr>
        <w:t>qMin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data[j][k]</w:t>
      </w:r>
      <w:r w:rsidRPr="009A4448">
        <w:rPr>
          <w:lang w:val="en-US"/>
        </w:rPr>
        <w:t>);</w:t>
      </w:r>
    </w:p>
    <w:p w14:paraId="43FB47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min1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2==</w:t>
      </w:r>
      <w:r w:rsidRPr="009A4448">
        <w:rPr>
          <w:color w:val="FF6AAD"/>
          <w:lang w:val="en-US"/>
        </w:rPr>
        <w:t>INT_MA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in1+min2&gt;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lang w:val="en-US"/>
        </w:rPr>
        <w:t>)</w:t>
      </w:r>
    </w:p>
    <w:p w14:paraId="19FE57C5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        </w:t>
      </w:r>
      <w:r>
        <w:t>{</w:t>
      </w:r>
    </w:p>
    <w:p w14:paraId="4D79E1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D6BB9A"/>
          <w:lang w:val="en-US"/>
        </w:rPr>
        <w:t>max_mark</w:t>
      </w:r>
      <w:proofErr w:type="spellEnd"/>
      <w:r w:rsidRPr="009A4448">
        <w:rPr>
          <w:color w:val="D6BB9A"/>
          <w:lang w:val="en-US"/>
        </w:rPr>
        <w:t>=min1+min2</w:t>
      </w:r>
      <w:r w:rsidRPr="009A4448">
        <w:rPr>
          <w:lang w:val="en-US"/>
        </w:rPr>
        <w:t>;</w:t>
      </w:r>
    </w:p>
    <w:p w14:paraId="57C544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;</w:t>
      </w:r>
    </w:p>
    <w:p w14:paraId="45EC5F28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            </w:t>
      </w:r>
      <w:proofErr w:type="spellStart"/>
      <w:r>
        <w:rPr>
          <w:color w:val="D6BB9A"/>
        </w:rPr>
        <w:t>max_mark_y</w:t>
      </w:r>
      <w:proofErr w:type="spellEnd"/>
      <w:r>
        <w:rPr>
          <w:color w:val="D6BB9A"/>
        </w:rPr>
        <w:t>=k</w:t>
      </w:r>
      <w:r>
        <w:t>;</w:t>
      </w:r>
    </w:p>
    <w:p w14:paraId="180B6B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092FC0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80B99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sum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401188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7BB486B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7A0498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B32C63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max_mark_x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5EA3E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data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max_mark_y</w:t>
      </w:r>
      <w:proofErr w:type="spellEnd"/>
      <w:r w:rsidRPr="009A4448">
        <w:rPr>
          <w:color w:val="D6BB9A"/>
          <w:lang w:val="en-US"/>
        </w:rPr>
        <w:t>]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;</w:t>
      </w:r>
    </w:p>
    <w:p w14:paraId="266A13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4E6B79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max_mark_x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0C28BD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max_mark_y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;</w:t>
      </w:r>
    </w:p>
    <w:p w14:paraId="11ECE44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flag=</w:t>
      </w:r>
      <w:proofErr w:type="gramEnd"/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47FD1A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k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k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data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k]!=</w:t>
      </w:r>
      <w:r w:rsidRPr="009A4448">
        <w:rPr>
          <w:color w:val="FF6AAD"/>
          <w:lang w:val="en-US"/>
        </w:rPr>
        <w:t>INT_MAX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flag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3E9DE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E1301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=</w:t>
      </w:r>
      <w:r w:rsidRPr="009A4448">
        <w:rPr>
          <w:color w:val="D69545"/>
          <w:lang w:val="en-US"/>
        </w:rPr>
        <w:t xml:space="preserve">"  </w:t>
      </w:r>
      <w:r>
        <w:rPr>
          <w:color w:val="D69545"/>
        </w:rPr>
        <w:t>Схема</w:t>
      </w:r>
      <w:r w:rsidRPr="009A4448">
        <w:rPr>
          <w:color w:val="D69545"/>
          <w:lang w:val="en-US"/>
        </w:rPr>
        <w:t>:\n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1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;</w:t>
      </w:r>
    </w:p>
    <w:p w14:paraId="4A23F9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result_arr_2[</w:t>
      </w:r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61266F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1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);</w:t>
      </w:r>
    </w:p>
    <w:p w14:paraId="1A82D6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2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);</w:t>
      </w:r>
    </w:p>
    <w:p w14:paraId="28709F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whi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size()</w:t>
      </w:r>
      <w:r w:rsidRPr="009A4448">
        <w:rPr>
          <w:color w:val="D6BB9A"/>
          <w:lang w:val="en-US"/>
        </w:rPr>
        <w:t>!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</w:t>
      </w:r>
    </w:p>
    <w:p w14:paraId="03A1EB2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5C5F72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result_arr_1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_arr_1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=x</w:t>
      </w:r>
      <w:r w:rsidRPr="009A4448">
        <w:rPr>
          <w:lang w:val="en-US"/>
        </w:rPr>
        <w:t>)</w:t>
      </w:r>
    </w:p>
    <w:p w14:paraId="46A671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A6D48C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color w:val="D6BB9A"/>
          <w:lang w:val="en-US"/>
        </w:rPr>
        <w:t>result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D69545"/>
          <w:lang w:val="en-US"/>
        </w:rPr>
        <w:t>" -&gt;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result_arr_2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);</w:t>
      </w:r>
    </w:p>
    <w:p w14:paraId="4D8D85D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x=result_arr_</w:t>
      </w:r>
      <w:proofErr w:type="gramStart"/>
      <w:r w:rsidRPr="009A4448">
        <w:rPr>
          <w:color w:val="D6BB9A"/>
          <w:lang w:val="en-US"/>
        </w:rPr>
        <w:t>2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;</w:t>
      </w:r>
    </w:p>
    <w:p w14:paraId="495415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1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39C2B5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color w:val="D6BB9A"/>
          <w:lang w:val="en-US"/>
        </w:rPr>
        <w:t>result_arr_</w:t>
      </w:r>
      <w:proofErr w:type="gramStart"/>
      <w:r w:rsidRPr="009A4448">
        <w:rPr>
          <w:color w:val="D6BB9A"/>
          <w:lang w:val="en-US"/>
        </w:rPr>
        <w:t>2</w:t>
      </w:r>
      <w:r w:rsidRPr="009A4448">
        <w:rPr>
          <w:lang w:val="en-US"/>
        </w:rPr>
        <w:t>.erase(</w:t>
      </w:r>
      <w:proofErr w:type="gramEnd"/>
      <w:r w:rsidRPr="009A4448">
        <w:rPr>
          <w:color w:val="D6BB9A"/>
          <w:lang w:val="en-US"/>
        </w:rPr>
        <w:t>result_arr_2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7DBC6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3EC1A8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660E1F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DCA83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[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0D35B1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[</w:t>
      </w:r>
      <w:proofErr w:type="gramEnd"/>
      <w:r w:rsidRPr="009A4448">
        <w:rPr>
          <w:color w:val="8A602C"/>
          <w:lang w:val="en-US"/>
        </w:rPr>
        <w:t>1</w:t>
      </w:r>
      <w:r w:rsidRPr="009A4448">
        <w:rPr>
          <w:color w:val="D6BB9A"/>
          <w:lang w:val="en-US"/>
        </w:rPr>
        <w:t>]=</w:t>
      </w:r>
      <w:r w:rsidRPr="009A4448">
        <w:rPr>
          <w:color w:val="D69545"/>
          <w:lang w:val="en-US"/>
        </w:rPr>
        <w:t>' '</w:t>
      </w:r>
      <w:r w:rsidRPr="009A4448">
        <w:rPr>
          <w:lang w:val="en-US"/>
        </w:rPr>
        <w:t>;</w:t>
      </w:r>
    </w:p>
    <w:p w14:paraId="5FF52C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result</w:t>
      </w:r>
      <w:proofErr w:type="gramEnd"/>
      <w:r w:rsidRPr="009A4448">
        <w:rPr>
          <w:color w:val="D6BB9A"/>
          <w:lang w:val="en-US"/>
        </w:rPr>
        <w:t>+=</w:t>
      </w:r>
      <w:r w:rsidRPr="009A4448">
        <w:rPr>
          <w:color w:val="D69545"/>
          <w:lang w:val="en-US"/>
        </w:rPr>
        <w:t>"\n</w:t>
      </w:r>
      <w:r>
        <w:rPr>
          <w:color w:val="D69545"/>
        </w:rPr>
        <w:t>Ответ</w:t>
      </w:r>
      <w:r w:rsidRPr="009A4448">
        <w:rPr>
          <w:color w:val="D69545"/>
          <w:lang w:val="en-US"/>
        </w:rPr>
        <w:t>: "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number(</w:t>
      </w:r>
      <w:r w:rsidRPr="009A4448">
        <w:rPr>
          <w:color w:val="D6BB9A"/>
          <w:lang w:val="en-US"/>
        </w:rPr>
        <w:t>sum</w:t>
      </w:r>
      <w:r w:rsidRPr="009A4448">
        <w:rPr>
          <w:lang w:val="en-US"/>
        </w:rPr>
        <w:t>);</w:t>
      </w:r>
    </w:p>
    <w:p w14:paraId="5BCC17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i/>
          <w:iCs/>
          <w:color w:val="A8ABB0"/>
          <w:lang w:val="en-US"/>
        </w:rPr>
        <w:t>//</w:t>
      </w:r>
      <w:proofErr w:type="spellStart"/>
      <w:r w:rsidRPr="009A4448">
        <w:rPr>
          <w:i/>
          <w:iCs/>
          <w:color w:val="A8ABB0"/>
          <w:lang w:val="en-US"/>
        </w:rPr>
        <w:t>QMessageBox</w:t>
      </w:r>
      <w:proofErr w:type="spellEnd"/>
      <w:r w:rsidRPr="009A4448">
        <w:rPr>
          <w:i/>
          <w:iCs/>
          <w:color w:val="A8ABB0"/>
          <w:lang w:val="en-US"/>
        </w:rPr>
        <w:t>::</w:t>
      </w:r>
      <w:proofErr w:type="gramStart"/>
      <w:r w:rsidRPr="009A4448">
        <w:rPr>
          <w:i/>
          <w:iCs/>
          <w:color w:val="A8ABB0"/>
          <w:lang w:val="en-US"/>
        </w:rPr>
        <w:t>information(</w:t>
      </w:r>
      <w:proofErr w:type="gramEnd"/>
      <w:r w:rsidRPr="009A4448">
        <w:rPr>
          <w:i/>
          <w:iCs/>
          <w:color w:val="A8ABB0"/>
          <w:lang w:val="en-US"/>
        </w:rPr>
        <w:t>this,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A8ABB0"/>
          <w:lang w:val="en-US"/>
        </w:rPr>
        <w:t>"</w:t>
      </w:r>
      <w:r>
        <w:rPr>
          <w:i/>
          <w:iCs/>
          <w:color w:val="A8ABB0"/>
        </w:rPr>
        <w:t>Результат</w:t>
      </w:r>
      <w:r w:rsidRPr="009A4448">
        <w:rPr>
          <w:i/>
          <w:iCs/>
          <w:color w:val="A8ABB0"/>
          <w:lang w:val="en-US"/>
        </w:rPr>
        <w:t>",result);</w:t>
      </w:r>
    </w:p>
    <w:p w14:paraId="3FBF42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answ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Tex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result</w:t>
      </w:r>
      <w:r w:rsidRPr="009A4448">
        <w:rPr>
          <w:lang w:val="en-US"/>
        </w:rPr>
        <w:t>);</w:t>
      </w:r>
    </w:p>
    <w:p w14:paraId="275BB3F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412B903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ainWindow</w:t>
      </w:r>
      <w:proofErr w:type="spellEnd"/>
      <w:r w:rsidRPr="009A4448">
        <w:rPr>
          <w:lang w:val="en-US"/>
        </w:rPr>
        <w:t>:</w:t>
      </w:r>
      <w:proofErr w:type="gramStart"/>
      <w:r w:rsidRPr="009A4448">
        <w:rPr>
          <w:lang w:val="en-US"/>
        </w:rPr>
        <w:t>:~</w:t>
      </w:r>
      <w:proofErr w:type="spellStart"/>
      <w:proofErr w:type="gramEnd"/>
      <w:r w:rsidRPr="009A4448">
        <w:rPr>
          <w:b/>
          <w:bCs/>
          <w:i/>
          <w:iCs/>
          <w:lang w:val="en-US"/>
        </w:rPr>
        <w:t>MainWindow</w:t>
      </w:r>
      <w:proofErr w:type="spellEnd"/>
      <w:r w:rsidRPr="009A4448">
        <w:rPr>
          <w:lang w:val="en-US"/>
        </w:rPr>
        <w:t>()</w:t>
      </w:r>
    </w:p>
    <w:p w14:paraId="5D504BC1" w14:textId="77777777" w:rsidR="009A4448" w:rsidRDefault="009A4448" w:rsidP="009A4448">
      <w:pPr>
        <w:pStyle w:val="HTML"/>
      </w:pPr>
      <w:r>
        <w:t>{</w:t>
      </w:r>
    </w:p>
    <w:p w14:paraId="6C7716A2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i/>
          <w:iCs/>
          <w:color w:val="45C6D6"/>
        </w:rPr>
        <w:t>delete</w:t>
      </w:r>
      <w:proofErr w:type="spellEnd"/>
      <w:r>
        <w:rPr>
          <w:color w:val="BEC0C2"/>
        </w:rPr>
        <w:t xml:space="preserve"> </w:t>
      </w:r>
      <w:proofErr w:type="spellStart"/>
      <w:r>
        <w:t>ui</w:t>
      </w:r>
      <w:proofErr w:type="spellEnd"/>
      <w:r>
        <w:t>;</w:t>
      </w:r>
    </w:p>
    <w:p w14:paraId="2FAC37CB" w14:textId="77777777" w:rsidR="009A4448" w:rsidRDefault="009A4448" w:rsidP="009A4448">
      <w:pPr>
        <w:pStyle w:val="HTML"/>
      </w:pPr>
      <w:r>
        <w:t>}</w:t>
      </w:r>
    </w:p>
    <w:p w14:paraId="7CE532CB" w14:textId="77777777" w:rsidR="009A4448" w:rsidRDefault="009A4448" w:rsidP="009A4448">
      <w:pPr>
        <w:pStyle w:val="HTML"/>
      </w:pPr>
    </w:p>
    <w:p w14:paraId="5C419231" w14:textId="3EC2E4C7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glwiget.cpp:</w:t>
      </w:r>
    </w:p>
    <w:p w14:paraId="69F955C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glwidget.h</w:t>
      </w:r>
      <w:proofErr w:type="spellEnd"/>
      <w:r w:rsidRPr="009A4448">
        <w:rPr>
          <w:color w:val="D69545"/>
          <w:lang w:val="en-US"/>
        </w:rPr>
        <w:t>"</w:t>
      </w:r>
    </w:p>
    <w:p w14:paraId="1D5C0F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painter.h</w:t>
      </w:r>
      <w:proofErr w:type="spellEnd"/>
      <w:r w:rsidRPr="009A4448">
        <w:rPr>
          <w:color w:val="D69545"/>
          <w:lang w:val="en-US"/>
        </w:rPr>
        <w:t>"</w:t>
      </w:r>
    </w:p>
    <w:p w14:paraId="6FD8FB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722BDD6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top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17D8BA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edge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707074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MouseEvent</w:t>
      </w:r>
      <w:proofErr w:type="spellEnd"/>
      <w:r w:rsidRPr="009A4448">
        <w:rPr>
          <w:lang w:val="en-US"/>
        </w:rPr>
        <w:t>&gt;</w:t>
      </w:r>
    </w:p>
    <w:p w14:paraId="252FE3AD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yGLWidget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FF8080"/>
          <w:lang w:val="en-US"/>
        </w:rPr>
        <w:t>QWidge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393E286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:</w:t>
      </w:r>
      <w:proofErr w:type="spellStart"/>
      <w:r w:rsidRPr="009A4448">
        <w:rPr>
          <w:color w:val="FF8080"/>
          <w:lang w:val="en-US"/>
        </w:rPr>
        <w:t>QOpenGLWidget</w:t>
      </w:r>
      <w:proofErr w:type="spellEnd"/>
      <w:proofErr w:type="gramEnd"/>
      <w:r w:rsidRPr="009A4448">
        <w:rPr>
          <w:lang w:val="en-US"/>
        </w:rPr>
        <w:t>(</w:t>
      </w:r>
      <w:r w:rsidRPr="009A4448">
        <w:rPr>
          <w:i/>
          <w:iCs/>
          <w:color w:val="D6BB9A"/>
          <w:lang w:val="en-US"/>
        </w:rPr>
        <w:t>parent</w:t>
      </w:r>
      <w:r w:rsidRPr="009A4448">
        <w:rPr>
          <w:lang w:val="en-US"/>
        </w:rPr>
        <w:t>)</w:t>
      </w:r>
    </w:p>
    <w:p w14:paraId="20A0FF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B70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mypainter</w:t>
      </w:r>
      <w:proofErr w:type="spellEnd"/>
      <w:r w:rsidRPr="009A4448">
        <w:rPr>
          <w:color w:val="D6BB9A"/>
          <w:lang w:val="en-US"/>
        </w:rPr>
        <w:t>=</w:t>
      </w:r>
      <w:proofErr w:type="gramEnd"/>
      <w:r w:rsidRPr="009A4448">
        <w:rPr>
          <w:i/>
          <w:iCs/>
          <w:color w:val="45C6D6"/>
          <w:lang w:val="en-US"/>
        </w:rPr>
        <w:t>new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;</w:t>
      </w:r>
    </w:p>
    <w:p w14:paraId="03FCF67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A878E9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redraw</w:t>
      </w:r>
      <w:r w:rsidRPr="009A4448">
        <w:rPr>
          <w:lang w:val="en-US"/>
        </w:rPr>
        <w:t>()</w:t>
      </w:r>
    </w:p>
    <w:p w14:paraId="5D76178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1670E2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this</w:t>
      </w:r>
      <w:proofErr w:type="gramEnd"/>
      <w:r w:rsidRPr="009A4448">
        <w:rPr>
          <w:lang w:val="en-US"/>
        </w:rPr>
        <w:t>-&gt;update();</w:t>
      </w:r>
    </w:p>
    <w:p w14:paraId="03B0B6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2D5D2188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paint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Paint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8DC1C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F41EA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;</w:t>
      </w:r>
    </w:p>
    <w:p w14:paraId="7EC597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begin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i/>
          <w:iCs/>
          <w:color w:val="45C6D6"/>
          <w:lang w:val="en-US"/>
        </w:rPr>
        <w:t>this</w:t>
      </w:r>
      <w:r w:rsidRPr="009A4448">
        <w:rPr>
          <w:lang w:val="en-US"/>
        </w:rPr>
        <w:t>);</w:t>
      </w:r>
    </w:p>
    <w:p w14:paraId="7D58F20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mypainter</w:t>
      </w:r>
      <w:proofErr w:type="spellEnd"/>
      <w:proofErr w:type="gramEnd"/>
      <w:r w:rsidRPr="009A4448">
        <w:rPr>
          <w:lang w:val="en-US"/>
        </w:rPr>
        <w:t>-&gt;draw(</w:t>
      </w:r>
      <w:r w:rsidRPr="009A4448">
        <w:rPr>
          <w:i/>
          <w:iCs/>
          <w:color w:val="D6BB9A"/>
          <w:lang w:val="en-US"/>
        </w:rPr>
        <w:t>&amp;</w:t>
      </w:r>
      <w:proofErr w:type="spellStart"/>
      <w:r w:rsidRPr="009A4448">
        <w:rPr>
          <w:i/>
          <w:iCs/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i/>
          <w:iCs/>
          <w:color w:val="D6BB9A"/>
          <w:lang w:val="en-US"/>
        </w:rPr>
        <w:t>event</w:t>
      </w:r>
      <w:proofErr w:type="spellEnd"/>
      <w:r w:rsidRPr="009A4448">
        <w:rPr>
          <w:lang w:val="en-US"/>
        </w:rPr>
        <w:t>);</w:t>
      </w:r>
    </w:p>
    <w:p w14:paraId="584924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.end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lang w:val="en-US"/>
        </w:rPr>
        <w:t>);</w:t>
      </w:r>
    </w:p>
    <w:p w14:paraId="08F8BA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923072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Press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5FD6B50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4AEC383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33592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939E17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;</w:t>
      </w:r>
    </w:p>
    <w:p w14:paraId="5C8BA8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74CA97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x</w:t>
      </w:r>
      <w:proofErr w:type="spellEnd"/>
      <w:r w:rsidRPr="009A4448">
        <w:rPr>
          <w:lang w:val="en-US"/>
        </w:rPr>
        <w:t>;</w:t>
      </w:r>
    </w:p>
    <w:p w14:paraId="1B3514E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y</w:t>
      </w:r>
      <w:proofErr w:type="spellEnd"/>
      <w:r w:rsidRPr="009A4448">
        <w:rPr>
          <w:lang w:val="en-US"/>
        </w:rPr>
        <w:t>;</w:t>
      </w:r>
    </w:p>
    <w:p w14:paraId="5E6EEB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lang w:val="en-US"/>
        </w:rPr>
        <w:t>;</w:t>
      </w:r>
    </w:p>
    <w:p w14:paraId="604BBA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54454A2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text_for_arrows</w:t>
      </w:r>
      <w:proofErr w:type="spellEnd"/>
      <w:r w:rsidRPr="009A4448">
        <w:rPr>
          <w:lang w:val="en-US"/>
        </w:rPr>
        <w:t>;</w:t>
      </w:r>
    </w:p>
    <w:p w14:paraId="013A82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=</w:t>
      </w:r>
      <w:proofErr w:type="spellStart"/>
      <w:r w:rsidRPr="009A4448">
        <w:rPr>
          <w:color w:val="9AA7D6"/>
          <w:lang w:val="en-US"/>
        </w:rPr>
        <w:t>text_for_arrows</w:t>
      </w:r>
      <w:r w:rsidRPr="009A4448">
        <w:rPr>
          <w:lang w:val="en-US"/>
        </w:rPr>
        <w:t>.toInt</w:t>
      </w:r>
      <w:proofErr w:type="spellEnd"/>
      <w:r w:rsidRPr="009A4448">
        <w:rPr>
          <w:lang w:val="en-US"/>
        </w:rPr>
        <w:t>();</w:t>
      </w:r>
    </w:p>
    <w:p w14:paraId="3CB4E0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top"</w:t>
      </w:r>
      <w:r w:rsidRPr="009A4448">
        <w:rPr>
          <w:lang w:val="en-US"/>
        </w:rPr>
        <w:t>)</w:t>
      </w:r>
    </w:p>
    <w:p w14:paraId="020CAF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BBD5C4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FF8080"/>
          <w:lang w:val="en-US"/>
        </w:rPr>
        <w:t>TOP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,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);</w:t>
      </w:r>
    </w:p>
    <w:p w14:paraId="6A89684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347373B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9AA7D6"/>
          <w:lang w:val="en-US"/>
        </w:rPr>
        <w:t>len</w:t>
      </w:r>
      <w:proofErr w:type="spellEnd"/>
      <w:proofErr w:type="gram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;</w:t>
      </w:r>
    </w:p>
    <w:p w14:paraId="4C2C201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A8ABB0"/>
          <w:lang w:val="en-US"/>
        </w:rPr>
        <w:t>//matrix</w:t>
      </w:r>
    </w:p>
    <w:p w14:paraId="53D79A3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);</w:t>
      </w:r>
    </w:p>
    <w:p w14:paraId="114459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.fill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062365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append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D6BB9A"/>
          <w:lang w:val="en-US"/>
        </w:rPr>
        <w:t>row</w:t>
      </w:r>
      <w:r w:rsidRPr="009A4448">
        <w:rPr>
          <w:lang w:val="en-US"/>
        </w:rPr>
        <w:t>);</w:t>
      </w:r>
    </w:p>
    <w:p w14:paraId="17032AC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len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append(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);</w:t>
      </w:r>
    </w:p>
    <w:p w14:paraId="6F8BE3D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64B06BA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)</w:t>
      </w:r>
    </w:p>
    <w:p w14:paraId="5F1E902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28D01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684790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32488F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2BA844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715D8B7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2CBD115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6C4E91F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1D4291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1DD069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x</w:t>
      </w:r>
      <w:proofErr w:type="spellEnd"/>
      <w:r w:rsidRPr="009A4448">
        <w:rPr>
          <w:color w:val="D6BB9A"/>
          <w:lang w:val="en-US"/>
        </w:rPr>
        <w:t>=x2</w:t>
      </w:r>
      <w:r w:rsidRPr="009A4448">
        <w:rPr>
          <w:lang w:val="en-US"/>
        </w:rPr>
        <w:t>;</w:t>
      </w:r>
    </w:p>
    <w:p w14:paraId="5F5C874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y</w:t>
      </w:r>
      <w:proofErr w:type="spellEnd"/>
      <w:r w:rsidRPr="009A4448">
        <w:rPr>
          <w:color w:val="D6BB9A"/>
          <w:lang w:val="en-US"/>
        </w:rPr>
        <w:t>=y2</w:t>
      </w:r>
      <w:r w:rsidRPr="009A4448">
        <w:rPr>
          <w:lang w:val="en-US"/>
        </w:rPr>
        <w:t>;</w:t>
      </w:r>
    </w:p>
    <w:p w14:paraId="7BBF56A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=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;</w:t>
      </w:r>
    </w:p>
    <w:p w14:paraId="766D5C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status</w:t>
      </w:r>
      <w:proofErr w:type="gram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1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2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;</w:t>
      </w:r>
    </w:p>
    <w:p w14:paraId="5C90ED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3EF0047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8E771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1FC8D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50D079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||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2.2"</w:t>
      </w:r>
      <w:r w:rsidRPr="009A4448">
        <w:rPr>
          <w:lang w:val="en-US"/>
        </w:rPr>
        <w:t>)</w:t>
      </w:r>
    </w:p>
    <w:p w14:paraId="68BFCA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0CC44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762F7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0AC1E38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4B4293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5419C1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7B332E7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758B8B1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0563B9D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5DDC2CE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</w:p>
    <w:p w14:paraId="62B3EA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B32FE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5E5773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5BE7FF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6E3C9F3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26B4508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6E812AC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6C52B3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</w:p>
    <w:p w14:paraId="3BBBA5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28C0BF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FF8080"/>
          <w:lang w:val="en-US"/>
        </w:rPr>
        <w:t>EDGE</w:t>
      </w:r>
      <w:r w:rsidRPr="009A4448">
        <w:rPr>
          <w:color w:val="BEC0C2"/>
          <w:lang w:val="en-US"/>
        </w:rPr>
        <w:t xml:space="preserve"> </w:t>
      </w:r>
      <w:proofErr w:type="gramStart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mem_x</w:t>
      </w:r>
      <w:r w:rsidRPr="009A4448">
        <w:rPr>
          <w:lang w:val="en-US"/>
        </w:rPr>
        <w:t>,</w:t>
      </w:r>
      <w:r w:rsidRPr="009A4448">
        <w:rPr>
          <w:color w:val="9AA7D6"/>
          <w:lang w:val="en-US"/>
        </w:rPr>
        <w:t>mem_y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m</w:t>
      </w:r>
      <w:r w:rsidRPr="009A4448">
        <w:rPr>
          <w:lang w:val="en-US"/>
        </w:rPr>
        <w:t>);</w:t>
      </w:r>
    </w:p>
    <w:p w14:paraId="0576035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D6BB9A"/>
          <w:lang w:val="en-US"/>
        </w:rPr>
        <w:t>a</w:t>
      </w:r>
      <w:r w:rsidRPr="009A4448">
        <w:rPr>
          <w:lang w:val="en-US"/>
        </w:rPr>
        <w:t>);</w:t>
      </w:r>
    </w:p>
    <w:p w14:paraId="1B6C1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1CA50E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9AA7D6"/>
          <w:lang w:val="en-US"/>
        </w:rPr>
        <w:t>mem_num</w:t>
      </w:r>
      <w:proofErr w:type="spellEnd"/>
      <w:r w:rsidRPr="009A4448">
        <w:rPr>
          <w:color w:val="D6BB9A"/>
          <w:lang w:val="en-US"/>
        </w:rPr>
        <w:t>]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=m</w:t>
      </w:r>
      <w:r w:rsidRPr="009A4448">
        <w:rPr>
          <w:lang w:val="en-US"/>
        </w:rPr>
        <w:t>;</w:t>
      </w:r>
    </w:p>
    <w:p w14:paraId="033B08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0AAE905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            </w:t>
      </w:r>
      <w:proofErr w:type="gramStart"/>
      <w:r w:rsidRPr="009A4448">
        <w:rPr>
          <w:color w:val="9AA7D6"/>
          <w:lang w:val="en-US"/>
        </w:rPr>
        <w:t>status</w:t>
      </w:r>
      <w:proofErr w:type="gramEnd"/>
      <w:r w:rsidRPr="009A4448">
        <w:rPr>
          <w:color w:val="D6BB9A"/>
          <w:lang w:val="en-US"/>
        </w:rPr>
        <w:t>=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edge1.2"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?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edge1.1"</w:t>
      </w:r>
      <w:r w:rsidRPr="009A4448">
        <w:rPr>
          <w:color w:val="D6BB9A"/>
          <w:lang w:val="en-US"/>
        </w:rPr>
        <w:t>:</w:t>
      </w:r>
      <w:r w:rsidRPr="009A4448">
        <w:rPr>
          <w:color w:val="D69545"/>
          <w:lang w:val="en-US"/>
        </w:rPr>
        <w:t>"edge2.1"</w:t>
      </w:r>
      <w:r w:rsidRPr="009A4448">
        <w:rPr>
          <w:lang w:val="en-US"/>
        </w:rPr>
        <w:t>;</w:t>
      </w:r>
    </w:p>
    <w:p w14:paraId="65E31C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54C02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6AA3030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0AB914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956C86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11530D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A37121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DBE1A7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3109B80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5CE5769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6A03C32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2D631E9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4E9861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46D837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6FCACD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true</w:t>
      </w:r>
      <w:r w:rsidRPr="009A4448">
        <w:rPr>
          <w:lang w:val="en-US"/>
        </w:rPr>
        <w:t>;</w:t>
      </w:r>
    </w:p>
    <w:p w14:paraId="52352BD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5CDFED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159B1D9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7ACBB4F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73EAA35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del"</w:t>
      </w:r>
      <w:r w:rsidRPr="009A4448">
        <w:rPr>
          <w:lang w:val="en-US"/>
        </w:rPr>
        <w:t>)</w:t>
      </w:r>
    </w:p>
    <w:p w14:paraId="0B8986F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360A9DE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50584B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6665DF5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x();</w:t>
      </w:r>
    </w:p>
    <w:p w14:paraId="6D3542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y();</w:t>
      </w:r>
    </w:p>
    <w:p w14:paraId="2F3C707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;</w:t>
      </w:r>
    </w:p>
    <w:p w14:paraId="3CB2600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;</w:t>
      </w:r>
    </w:p>
    <w:p w14:paraId="221A3F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1-x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1-y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&lt;</w:t>
      </w:r>
      <w:r w:rsidRPr="009A4448">
        <w:rPr>
          <w:color w:val="8A602C"/>
          <w:lang w:val="en-US"/>
        </w:rPr>
        <w:t>1600</w:t>
      </w:r>
      <w:r w:rsidRPr="009A4448">
        <w:rPr>
          <w:lang w:val="en-US"/>
        </w:rPr>
        <w:t>)</w:t>
      </w:r>
    </w:p>
    <w:p w14:paraId="6400783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010FB4B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;</w:t>
      </w:r>
    </w:p>
    <w:p w14:paraId="52956E5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j++</w:t>
      </w:r>
      <w:proofErr w:type="spellEnd"/>
      <w:r w:rsidRPr="009A4448">
        <w:rPr>
          <w:lang w:val="en-US"/>
        </w:rPr>
        <w:t>)</w:t>
      </w:r>
    </w:p>
    <w:p w14:paraId="49B68B2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7B04EE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!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0745FD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</w:t>
      </w:r>
      <w:r w:rsidRPr="009A4448">
        <w:rPr>
          <w:color w:val="D6BB9A"/>
          <w:lang w:val="en-US"/>
        </w:rPr>
        <w:t>&amp;</w:t>
      </w:r>
      <w:proofErr w:type="gramStart"/>
      <w:r w:rsidRPr="009A4448">
        <w:rPr>
          <w:color w:val="D6BB9A"/>
          <w:lang w:val="en-US"/>
        </w:rPr>
        <w:t>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!</w:t>
      </w:r>
      <w:proofErr w:type="gramEnd"/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)</w:t>
      </w:r>
    </w:p>
    <w:p w14:paraId="2328704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61685D0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r w:rsidRPr="009A4448">
        <w:rPr>
          <w:color w:val="D6BB9A"/>
          <w:lang w:val="en-US"/>
        </w:rPr>
        <w:t>graph2_new</w:t>
      </w:r>
      <w:r w:rsidRPr="009A4448">
        <w:rPr>
          <w:lang w:val="en-US"/>
        </w:rPr>
        <w:t>.push_</w:t>
      </w:r>
      <w:proofErr w:type="gramStart"/>
      <w:r w:rsidRPr="009A4448">
        <w:rPr>
          <w:lang w:val="en-US"/>
        </w:rPr>
        <w:t>back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);</w:t>
      </w:r>
    </w:p>
    <w:p w14:paraId="7BC6FFA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C4ACFD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D15004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=graph2_new</w:t>
      </w:r>
      <w:r w:rsidRPr="009A4448">
        <w:rPr>
          <w:lang w:val="en-US"/>
        </w:rPr>
        <w:t>;</w:t>
      </w:r>
    </w:p>
    <w:p w14:paraId="29B8064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erase(</w:t>
      </w:r>
      <w:proofErr w:type="gramEnd"/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13D56FB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proofErr w:type="gram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color w:val="D6BB9A"/>
          <w:lang w:val="en-US"/>
        </w:rPr>
        <w:t>--</w:t>
      </w:r>
      <w:proofErr w:type="gramEnd"/>
      <w:r w:rsidRPr="009A4448">
        <w:rPr>
          <w:lang w:val="en-US"/>
        </w:rPr>
        <w:t>;</w:t>
      </w:r>
    </w:p>
    <w:p w14:paraId="7E2A9E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i/>
          <w:iCs/>
          <w:color w:val="A8ABB0"/>
          <w:lang w:val="en-US"/>
        </w:rPr>
        <w:t>//matrix</w:t>
      </w:r>
    </w:p>
    <w:p w14:paraId="4422008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erase(</w:t>
      </w:r>
      <w:r w:rsidRPr="009A4448">
        <w:rPr>
          <w:color w:val="9AA7D6"/>
          <w:lang w:val="en-US"/>
        </w:rPr>
        <w:t>matrix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begin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677B83A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spellStart"/>
      <w:proofErr w:type="gramStart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erase</w:t>
      </w:r>
      <w:proofErr w:type="spellEnd"/>
      <w:r w:rsidRPr="009A4448">
        <w:rPr>
          <w:lang w:val="en-US"/>
        </w:rPr>
        <w:t>(</w:t>
      </w:r>
      <w:proofErr w:type="spellStart"/>
      <w:proofErr w:type="gramEnd"/>
      <w:r w:rsidRPr="009A4448">
        <w:rPr>
          <w:color w:val="9AA7D6"/>
          <w:lang w:val="en-US"/>
        </w:rPr>
        <w:t>matrix</w:t>
      </w:r>
      <w:r w:rsidRPr="009A4448">
        <w:rPr>
          <w:lang w:val="en-US"/>
        </w:rPr>
        <w:t>.begin</w:t>
      </w:r>
      <w:proofErr w:type="spellEnd"/>
      <w:r w:rsidRPr="009A4448">
        <w:rPr>
          <w:lang w:val="en-US"/>
        </w:rPr>
        <w:t>()</w:t>
      </w:r>
      <w:r w:rsidRPr="009A4448">
        <w:rPr>
          <w:color w:val="D6BB9A"/>
          <w:lang w:val="en-US"/>
        </w:rPr>
        <w:t>+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);</w:t>
      </w:r>
    </w:p>
    <w:p w14:paraId="087574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break</w:t>
      </w:r>
      <w:proofErr w:type="gramEnd"/>
      <w:r w:rsidRPr="009A4448">
        <w:rPr>
          <w:lang w:val="en-US"/>
        </w:rPr>
        <w:t>;</w:t>
      </w:r>
    </w:p>
    <w:p w14:paraId="1D0826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}</w:t>
      </w:r>
    </w:p>
    <w:p w14:paraId="5CC23FB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}</w:t>
      </w:r>
    </w:p>
    <w:p w14:paraId="2312B4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1FA689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update(</w:t>
      </w:r>
      <w:proofErr w:type="gramEnd"/>
      <w:r w:rsidRPr="009A4448">
        <w:rPr>
          <w:lang w:val="en-US"/>
        </w:rPr>
        <w:t>);</w:t>
      </w:r>
    </w:p>
    <w:p w14:paraId="5307169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1FAFE4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Release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24FA4F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1D23DA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95409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1DDC78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2E1867F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for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</w:t>
      </w:r>
      <w:r w:rsidRPr="009A4448">
        <w:rPr>
          <w:color w:val="D6BB9A"/>
          <w:lang w:val="en-US"/>
        </w:rPr>
        <w:t>=</w:t>
      </w:r>
      <w:r w:rsidRPr="009A4448">
        <w:rPr>
          <w:i/>
          <w:iCs/>
          <w:color w:val="45C6D6"/>
          <w:lang w:val="en-US"/>
        </w:rPr>
        <w:t>false</w:t>
      </w:r>
      <w:r w:rsidRPr="009A4448">
        <w:rPr>
          <w:lang w:val="en-US"/>
        </w:rPr>
        <w:t>;</w:t>
      </w:r>
    </w:p>
    <w:p w14:paraId="7959C5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update(</w:t>
      </w:r>
      <w:proofErr w:type="gramEnd"/>
      <w:r w:rsidRPr="009A4448">
        <w:rPr>
          <w:lang w:val="en-US"/>
        </w:rPr>
        <w:t>);</w:t>
      </w:r>
    </w:p>
    <w:p w14:paraId="03E863E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054D5DF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GLWidge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i/>
          <w:iCs/>
          <w:lang w:val="en-US"/>
        </w:rPr>
        <w:t>mouseMoveEve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Mouse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041AF71F" w14:textId="77777777" w:rsidR="009A4448" w:rsidRDefault="009A4448" w:rsidP="009A4448">
      <w:pPr>
        <w:pStyle w:val="HTML"/>
      </w:pPr>
      <w:r>
        <w:t>{</w:t>
      </w:r>
    </w:p>
    <w:p w14:paraId="198715B0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i/>
          <w:iCs/>
          <w:color w:val="45C6D6"/>
        </w:rPr>
        <w:t>extern</w:t>
      </w:r>
      <w:proofErr w:type="spellEnd"/>
      <w:r>
        <w:rPr>
          <w:color w:val="BEC0C2"/>
        </w:rPr>
        <w:t xml:space="preserve"> </w:t>
      </w:r>
      <w:proofErr w:type="spellStart"/>
      <w:r>
        <w:rPr>
          <w:color w:val="FF8080"/>
        </w:rPr>
        <w:t>QVector</w:t>
      </w:r>
      <w:proofErr w:type="spellEnd"/>
      <w:r>
        <w:t>&lt;</w:t>
      </w:r>
      <w:r>
        <w:rPr>
          <w:color w:val="FF8080"/>
        </w:rPr>
        <w:t>TOP</w:t>
      </w:r>
      <w:r>
        <w:t>&gt;</w:t>
      </w:r>
      <w:r>
        <w:rPr>
          <w:color w:val="BEC0C2"/>
        </w:rPr>
        <w:t xml:space="preserve"> </w:t>
      </w:r>
      <w:r>
        <w:rPr>
          <w:color w:val="9AA7D6"/>
        </w:rPr>
        <w:t>graph1</w:t>
      </w:r>
      <w:r>
        <w:t>;</w:t>
      </w:r>
    </w:p>
    <w:p w14:paraId="6E57C7F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389F566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9AA7D6"/>
          <w:lang w:val="en-US"/>
        </w:rPr>
        <w:t>len</w:t>
      </w:r>
      <w:proofErr w:type="spellEnd"/>
      <w:r w:rsidRPr="009A4448">
        <w:rPr>
          <w:lang w:val="en-US"/>
        </w:rPr>
        <w:t>;</w:t>
      </w:r>
    </w:p>
    <w:p w14:paraId="53C36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status</w:t>
      </w:r>
      <w:r w:rsidRPr="009A4448">
        <w:rPr>
          <w:lang w:val="en-US"/>
        </w:rPr>
        <w:t>;</w:t>
      </w:r>
    </w:p>
    <w:p w14:paraId="0B05367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status</w:t>
      </w:r>
      <w:r w:rsidRPr="009A4448">
        <w:rPr>
          <w:color w:val="D6BB9A"/>
          <w:lang w:val="en-US"/>
        </w:rPr>
        <w:t>==</w:t>
      </w:r>
      <w:r w:rsidRPr="009A4448">
        <w:rPr>
          <w:color w:val="D69545"/>
          <w:lang w:val="en-US"/>
        </w:rPr>
        <w:t>"move"</w:t>
      </w:r>
      <w:r w:rsidRPr="009A4448">
        <w:rPr>
          <w:lang w:val="en-US"/>
        </w:rPr>
        <w:t>)</w:t>
      </w:r>
    </w:p>
    <w:p w14:paraId="62073C6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4AA659E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proofErr w:type="spellStart"/>
      <w:r w:rsidRPr="009A4448">
        <w:rPr>
          <w:color w:val="9AA7D6"/>
          <w:lang w:val="en-US"/>
        </w:rPr>
        <w:t>len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AD486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r w:rsidRPr="009A4448">
        <w:rPr>
          <w:lang w:val="en-US"/>
        </w:rPr>
        <w:t>{</w:t>
      </w:r>
    </w:p>
    <w:p w14:paraId="76303FE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rk)</w:t>
      </w:r>
    </w:p>
    <w:p w14:paraId="3411B4A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</w:t>
      </w:r>
      <w:r w:rsidRPr="009A4448">
        <w:rPr>
          <w:lang w:val="en-US"/>
        </w:rPr>
        <w:t>{</w:t>
      </w:r>
    </w:p>
    <w:p w14:paraId="264B41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j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j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j++</w:t>
      </w:r>
      <w:proofErr w:type="spellEnd"/>
      <w:r w:rsidRPr="009A4448">
        <w:rPr>
          <w:lang w:val="en-US"/>
        </w:rPr>
        <w:t>)</w:t>
      </w:r>
    </w:p>
    <w:p w14:paraId="3013405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{</w:t>
      </w:r>
    </w:p>
    <w:p w14:paraId="6D99233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26EA249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7F89B21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x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6082911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y1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0C0442A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1A7E7FE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=</w:t>
      </w:r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)</w:t>
      </w:r>
    </w:p>
    <w:p w14:paraId="01FC81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{</w:t>
      </w:r>
    </w:p>
    <w:p w14:paraId="4EFFFBA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x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4D657FA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gramEnd"/>
      <w:r w:rsidRPr="009A4448">
        <w:rPr>
          <w:color w:val="D6BB9A"/>
          <w:lang w:val="en-US"/>
        </w:rPr>
        <w:t>j]</w:t>
      </w:r>
      <w:r w:rsidRPr="009A4448">
        <w:rPr>
          <w:lang w:val="en-US"/>
        </w:rPr>
        <w:t>.y2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49DECF3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  </w:t>
      </w:r>
      <w:r w:rsidRPr="009A4448">
        <w:rPr>
          <w:lang w:val="en-US"/>
        </w:rPr>
        <w:t>}</w:t>
      </w:r>
    </w:p>
    <w:p w14:paraId="03BFFE2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r w:rsidRPr="009A4448">
        <w:rPr>
          <w:lang w:val="en-US"/>
        </w:rPr>
        <w:t>}</w:t>
      </w:r>
    </w:p>
    <w:p w14:paraId="778690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x();</w:t>
      </w:r>
    </w:p>
    <w:p w14:paraId="00592F9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</w:t>
      </w:r>
      <w:r w:rsidRPr="009A4448">
        <w:rPr>
          <w:color w:val="D6BB9A"/>
          <w:lang w:val="en-US"/>
        </w:rPr>
        <w:t>=event</w:t>
      </w:r>
      <w:r w:rsidRPr="009A4448">
        <w:rPr>
          <w:lang w:val="en-US"/>
        </w:rPr>
        <w:t>-&gt;y();</w:t>
      </w:r>
    </w:p>
    <w:p w14:paraId="7884426B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            </w:t>
      </w:r>
      <w:proofErr w:type="spellStart"/>
      <w:r>
        <w:rPr>
          <w:i/>
          <w:iCs/>
          <w:color w:val="45C6D6"/>
        </w:rPr>
        <w:t>break</w:t>
      </w:r>
      <w:proofErr w:type="spellEnd"/>
      <w:r>
        <w:t>;</w:t>
      </w:r>
    </w:p>
    <w:p w14:paraId="04F4FF68" w14:textId="77777777" w:rsidR="009A4448" w:rsidRDefault="009A4448" w:rsidP="009A4448">
      <w:pPr>
        <w:pStyle w:val="HTML"/>
      </w:pPr>
      <w:r>
        <w:rPr>
          <w:color w:val="BEC0C2"/>
        </w:rPr>
        <w:t xml:space="preserve">            </w:t>
      </w:r>
      <w:r>
        <w:t>}</w:t>
      </w:r>
    </w:p>
    <w:p w14:paraId="45F6F64C" w14:textId="77777777" w:rsidR="009A4448" w:rsidRDefault="009A4448" w:rsidP="009A4448">
      <w:pPr>
        <w:pStyle w:val="HTML"/>
      </w:pPr>
      <w:r>
        <w:rPr>
          <w:color w:val="BEC0C2"/>
        </w:rPr>
        <w:t xml:space="preserve">        </w:t>
      </w:r>
      <w:r>
        <w:t>}</w:t>
      </w:r>
    </w:p>
    <w:p w14:paraId="2E53A052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r>
        <w:t>}</w:t>
      </w:r>
    </w:p>
    <w:p w14:paraId="593A340B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proofErr w:type="spellStart"/>
      <w:proofErr w:type="gramStart"/>
      <w:r>
        <w:t>update</w:t>
      </w:r>
      <w:proofErr w:type="spellEnd"/>
      <w:r>
        <w:t>(</w:t>
      </w:r>
      <w:proofErr w:type="gramEnd"/>
      <w:r>
        <w:t>);</w:t>
      </w:r>
    </w:p>
    <w:p w14:paraId="28EB6410" w14:textId="77777777" w:rsidR="009A4448" w:rsidRDefault="009A4448" w:rsidP="009A4448">
      <w:pPr>
        <w:pStyle w:val="HTML"/>
      </w:pPr>
      <w:r>
        <w:t>}</w:t>
      </w:r>
    </w:p>
    <w:p w14:paraId="372BB96D" w14:textId="24392165" w:rsidR="009A4448" w:rsidRDefault="009A4448" w:rsidP="009A444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ypainter.cpp:</w:t>
      </w:r>
    </w:p>
    <w:p w14:paraId="14FB043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mypainter.h</w:t>
      </w:r>
      <w:proofErr w:type="spellEnd"/>
      <w:r w:rsidRPr="009A4448">
        <w:rPr>
          <w:color w:val="D69545"/>
          <w:lang w:val="en-US"/>
        </w:rPr>
        <w:t>"</w:t>
      </w:r>
    </w:p>
    <w:p w14:paraId="7CDDDD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vent</w:t>
      </w:r>
      <w:proofErr w:type="spellEnd"/>
      <w:r w:rsidRPr="009A4448">
        <w:rPr>
          <w:lang w:val="en-US"/>
        </w:rPr>
        <w:t>&gt;</w:t>
      </w:r>
    </w:p>
    <w:p w14:paraId="66813C4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Painter</w:t>
      </w:r>
      <w:proofErr w:type="spellEnd"/>
      <w:r w:rsidRPr="009A4448">
        <w:rPr>
          <w:lang w:val="en-US"/>
        </w:rPr>
        <w:t>&gt;</w:t>
      </w:r>
    </w:p>
    <w:p w14:paraId="06F167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Widget</w:t>
      </w:r>
      <w:proofErr w:type="spellEnd"/>
      <w:r w:rsidRPr="009A4448">
        <w:rPr>
          <w:lang w:val="en-US"/>
        </w:rPr>
        <w:t>&gt;</w:t>
      </w:r>
    </w:p>
    <w:p w14:paraId="762DA30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&lt;</w:t>
      </w:r>
      <w:proofErr w:type="spellStart"/>
      <w:r w:rsidRPr="009A4448">
        <w:rPr>
          <w:color w:val="D69545"/>
          <w:lang w:val="en-US"/>
        </w:rPr>
        <w:t>QtCore</w:t>
      </w:r>
      <w:proofErr w:type="spellEnd"/>
      <w:r w:rsidRPr="009A4448">
        <w:rPr>
          <w:lang w:val="en-US"/>
        </w:rPr>
        <w:t>/</w:t>
      </w:r>
      <w:proofErr w:type="spellStart"/>
      <w:r w:rsidRPr="009A4448">
        <w:rPr>
          <w:color w:val="D69545"/>
          <w:lang w:val="en-US"/>
        </w:rPr>
        <w:t>qmath</w:t>
      </w:r>
      <w:r w:rsidRPr="009A4448">
        <w:rPr>
          <w:lang w:val="en-US"/>
        </w:rPr>
        <w:t>.</w:t>
      </w:r>
      <w:r w:rsidRPr="009A4448">
        <w:rPr>
          <w:color w:val="D69545"/>
          <w:lang w:val="en-US"/>
        </w:rPr>
        <w:t>h</w:t>
      </w:r>
      <w:proofErr w:type="spellEnd"/>
      <w:r w:rsidRPr="009A4448">
        <w:rPr>
          <w:lang w:val="en-US"/>
        </w:rPr>
        <w:t>&gt;</w:t>
      </w:r>
    </w:p>
    <w:p w14:paraId="4FD5186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top.h</w:t>
      </w:r>
      <w:proofErr w:type="spellEnd"/>
      <w:r w:rsidRPr="009A4448">
        <w:rPr>
          <w:color w:val="D69545"/>
          <w:lang w:val="en-US"/>
        </w:rPr>
        <w:t>"</w:t>
      </w:r>
    </w:p>
    <w:p w14:paraId="3D15991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#</w:t>
      </w:r>
      <w:r w:rsidRPr="009A4448">
        <w:rPr>
          <w:color w:val="FF6AAD"/>
          <w:lang w:val="en-US"/>
        </w:rPr>
        <w:t>include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9545"/>
          <w:lang w:val="en-US"/>
        </w:rPr>
        <w:t>"</w:t>
      </w:r>
      <w:proofErr w:type="spellStart"/>
      <w:r w:rsidRPr="009A4448">
        <w:rPr>
          <w:color w:val="D69545"/>
          <w:lang w:val="en-US"/>
        </w:rPr>
        <w:t>edge.h</w:t>
      </w:r>
      <w:proofErr w:type="spellEnd"/>
      <w:r w:rsidRPr="009A4448">
        <w:rPr>
          <w:color w:val="D69545"/>
          <w:lang w:val="en-US"/>
        </w:rPr>
        <w:t>"</w:t>
      </w:r>
    </w:p>
    <w:p w14:paraId="009F866A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.1415</w:t>
      </w:r>
      <w:r w:rsidRPr="009A4448">
        <w:rPr>
          <w:lang w:val="en-US"/>
        </w:rPr>
        <w:t>;</w:t>
      </w:r>
    </w:p>
    <w:p w14:paraId="02F44FAD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8</w:t>
      </w:r>
      <w:r w:rsidRPr="009A4448">
        <w:rPr>
          <w:lang w:val="en-US"/>
        </w:rPr>
        <w:t>;</w:t>
      </w:r>
      <w:r w:rsidRPr="009A4448">
        <w:rPr>
          <w:i/>
          <w:iCs/>
          <w:color w:val="A8ABB0"/>
          <w:lang w:val="en-US"/>
        </w:rPr>
        <w:t>//</w:t>
      </w:r>
      <w:r>
        <w:rPr>
          <w:i/>
          <w:iCs/>
          <w:color w:val="A8ABB0"/>
        </w:rPr>
        <w:t>угол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раствор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стрелки</w:t>
      </w:r>
    </w:p>
    <w:p w14:paraId="71A1580B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ls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  <w:r w:rsidRPr="009A4448">
        <w:rPr>
          <w:color w:val="BEC0C2"/>
          <w:lang w:val="en-US"/>
        </w:rPr>
        <w:t xml:space="preserve">        </w:t>
      </w:r>
      <w:r w:rsidRPr="009A4448">
        <w:rPr>
          <w:i/>
          <w:iCs/>
          <w:color w:val="A8ABB0"/>
          <w:lang w:val="en-US"/>
        </w:rPr>
        <w:t>//</w:t>
      </w:r>
      <w:r>
        <w:rPr>
          <w:i/>
          <w:iCs/>
          <w:color w:val="A8ABB0"/>
        </w:rPr>
        <w:t>длин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кончика</w:t>
      </w:r>
      <w:r w:rsidRPr="009A4448">
        <w:rPr>
          <w:color w:val="BEC0C2"/>
          <w:lang w:val="en-US"/>
        </w:rPr>
        <w:t xml:space="preserve"> </w:t>
      </w:r>
      <w:r>
        <w:rPr>
          <w:i/>
          <w:iCs/>
          <w:color w:val="A8ABB0"/>
        </w:rPr>
        <w:t>стрелки</w:t>
      </w:r>
    </w:p>
    <w:p w14:paraId="55BB8C2D" w14:textId="77777777" w:rsidR="009A4448" w:rsidRPr="009A4448" w:rsidRDefault="009A4448" w:rsidP="009A4448">
      <w:pPr>
        <w:pStyle w:val="HTML"/>
        <w:rPr>
          <w:lang w:val="en-US"/>
        </w:rPr>
      </w:pP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proofErr w:type="gramStart"/>
      <w:r w:rsidRPr="009A4448">
        <w:rPr>
          <w:b/>
          <w:bCs/>
          <w:lang w:val="en-US"/>
        </w:rPr>
        <w:t>myPainter</w:t>
      </w:r>
      <w:proofErr w:type="spellEnd"/>
      <w:r w:rsidRPr="009A4448">
        <w:rPr>
          <w:lang w:val="en-US"/>
        </w:rPr>
        <w:t>()</w:t>
      </w:r>
      <w:proofErr w:type="gramEnd"/>
    </w:p>
    <w:p w14:paraId="16FD74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1464E6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front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Brush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68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142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29</w:t>
      </w:r>
      <w:r w:rsidRPr="009A4448">
        <w:rPr>
          <w:lang w:val="en-US"/>
        </w:rPr>
        <w:t>));</w:t>
      </w:r>
    </w:p>
    <w:p w14:paraId="7DF90A5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lang w:val="en-US"/>
        </w:rPr>
        <w:t>back</w:t>
      </w:r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Brush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214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0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255</w:t>
      </w:r>
      <w:r w:rsidRPr="009A4448">
        <w:rPr>
          <w:lang w:val="en-US"/>
        </w:rPr>
        <w:t>));</w:t>
      </w:r>
    </w:p>
    <w:p w14:paraId="560EA0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textPen</w:t>
      </w:r>
      <w:proofErr w:type="spellEnd"/>
      <w:r w:rsidRPr="009A4448">
        <w:rPr>
          <w:color w:val="D6BB9A"/>
          <w:lang w:val="en-US"/>
        </w:rPr>
        <w:t>=</w:t>
      </w:r>
      <w:proofErr w:type="spellStart"/>
      <w:proofErr w:type="gramEnd"/>
      <w:r w:rsidRPr="009A4448">
        <w:rPr>
          <w:color w:val="FF8080"/>
          <w:lang w:val="en-US"/>
        </w:rPr>
        <w:t>QPe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Color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33</w:t>
      </w:r>
      <w:r w:rsidRPr="009A4448">
        <w:rPr>
          <w:lang w:val="en-US"/>
        </w:rPr>
        <w:t>));</w:t>
      </w:r>
    </w:p>
    <w:p w14:paraId="0A4128C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glFont.setPixelSiz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);</w:t>
      </w:r>
    </w:p>
    <w:p w14:paraId="00C60B0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48A0B506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draw_top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)</w:t>
      </w:r>
    </w:p>
    <w:p w14:paraId="584D7F9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3024DC6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20</w:t>
      </w:r>
      <w:r w:rsidRPr="009A4448">
        <w:rPr>
          <w:lang w:val="en-US"/>
        </w:rPr>
        <w:t>;</w:t>
      </w:r>
    </w:p>
    <w:p w14:paraId="11287B1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5906FE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7C4F99C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14CBD2D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Ellips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F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-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,</w:t>
      </w:r>
      <w:r w:rsidRPr="009A4448">
        <w:rPr>
          <w:color w:val="8A602C"/>
          <w:lang w:val="en-US"/>
        </w:rPr>
        <w:t>80</w:t>
      </w:r>
      <w:r w:rsidRPr="009A4448">
        <w:rPr>
          <w:lang w:val="en-US"/>
        </w:rPr>
        <w:t>));</w:t>
      </w:r>
    </w:p>
    <w:p w14:paraId="6A656B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Tex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proofErr w:type="spellStart"/>
      <w:r w:rsidRPr="009A4448">
        <w:rPr>
          <w:color w:val="FF8080"/>
          <w:lang w:val="en-US"/>
        </w:rPr>
        <w:t>Q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proofErr w:type="spellEnd"/>
      <w:r w:rsidRPr="009A4448">
        <w:rPr>
          <w:lang w:val="en-US"/>
        </w:rPr>
        <w:t>);</w:t>
      </w:r>
    </w:p>
    <w:p w14:paraId="4FD94F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5EDB6BA5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b/>
          <w:bCs/>
          <w:lang w:val="en-US"/>
        </w:rPr>
        <w:t>draw_edge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1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2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type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proofErr w:type="spellStart"/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FF8080"/>
          <w:lang w:val="en-US"/>
        </w:rPr>
        <w:t>QString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text</w:t>
      </w:r>
      <w:r w:rsidRPr="009A4448">
        <w:rPr>
          <w:lang w:val="en-US"/>
        </w:rPr>
        <w:t>)</w:t>
      </w:r>
    </w:p>
    <w:p w14:paraId="22BD762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596A8E8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l</w:t>
      </w:r>
      <w:r w:rsidRPr="009A4448">
        <w:rPr>
          <w:lang w:val="en-US"/>
        </w:rPr>
        <w:t>=</w:t>
      </w:r>
      <w:proofErr w:type="spellStart"/>
      <w:r w:rsidRPr="009A4448">
        <w:rPr>
          <w:lang w:val="en-US"/>
        </w:rPr>
        <w:t>sqrt</w:t>
      </w:r>
      <w:proofErr w:type="spellEnd"/>
      <w:r w:rsidRPr="009A4448">
        <w:rPr>
          <w:lang w:val="en-US"/>
        </w:rPr>
        <w:t>(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);</w:t>
      </w:r>
    </w:p>
    <w:p w14:paraId="67E9F0F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lastRenderedPageBreak/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x1</w:t>
      </w:r>
      <w:r w:rsidRPr="009A4448">
        <w:rPr>
          <w:lang w:val="en-US"/>
        </w:rPr>
        <w:t>;</w:t>
      </w:r>
    </w:p>
    <w:p w14:paraId="14CED2A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color w:val="D6BB9A"/>
          <w:lang w:val="en-US"/>
        </w:rPr>
        <w:t>+y1</w:t>
      </w:r>
      <w:r w:rsidRPr="009A4448">
        <w:rPr>
          <w:lang w:val="en-US"/>
        </w:rPr>
        <w:t>;</w:t>
      </w:r>
    </w:p>
    <w:p w14:paraId="5D73579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x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CF3DAF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=</w:t>
      </w:r>
      <w:r w:rsidRPr="009A4448">
        <w:rPr>
          <w:color w:val="D6BB9A"/>
          <w:lang w:val="en-US"/>
        </w:rPr>
        <w:t>y2-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l*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222384B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);</w:t>
      </w:r>
    </w:p>
    <w:p w14:paraId="47A7B55A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type==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</w:t>
      </w:r>
    </w:p>
    <w:p w14:paraId="07E5191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7B0111B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9AA7"/>
          <w:lang w:val="en-US"/>
        </w:rPr>
        <w:t>doubl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</w:t>
      </w:r>
      <w:r w:rsidRPr="009A4448">
        <w:rPr>
          <w:lang w:val="en-US"/>
        </w:rPr>
        <w:t>;</w:t>
      </w:r>
    </w:p>
    <w:p w14:paraId="7311DC2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if</w:t>
      </w:r>
      <w:proofErr w:type="gramEnd"/>
      <w:r w:rsidRPr="009A4448">
        <w:rPr>
          <w:color w:val="BEC0C2"/>
          <w:lang w:val="en-US"/>
        </w:rPr>
        <w:t xml:space="preserve">     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*</w:t>
      </w:r>
      <w:r w:rsidRPr="009A4448">
        <w:rPr>
          <w:color w:val="8A602C"/>
          <w:lang w:val="en-US"/>
        </w:rPr>
        <w:t>3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0F374DB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l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AC0F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==x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lang w:val="en-US"/>
        </w:rPr>
        <w:t>;</w:t>
      </w:r>
    </w:p>
    <w:p w14:paraId="7ECC8B8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==yl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l2&gt;x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</w:p>
    <w:p w14:paraId="0811722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*</w:t>
      </w:r>
      <w:proofErr w:type="spellStart"/>
      <w:r w:rsidRPr="009A4448">
        <w:rPr>
          <w:color w:val="9AA7D6"/>
          <w:lang w:val="en-US"/>
        </w:rPr>
        <w:t>pi</w:t>
      </w:r>
      <w:r w:rsidRPr="009A4448">
        <w:rPr>
          <w:color w:val="D6BB9A"/>
          <w:lang w:val="en-US"/>
        </w:rPr>
        <w:t>+</w:t>
      </w:r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2055910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l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0DAA406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l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</w:t>
      </w:r>
      <w:r w:rsidRPr="009A4448">
        <w:rPr>
          <w:color w:val="D6BB9A"/>
          <w:lang w:val="en-US"/>
        </w:rPr>
        <w:t>+</w:t>
      </w:r>
      <w:r w:rsidRPr="009A4448">
        <w:rPr>
          <w:color w:val="9AA7D6"/>
          <w:lang w:val="en-US"/>
        </w:rPr>
        <w:t>pi</w:t>
      </w:r>
      <w:r w:rsidRPr="009A4448">
        <w:rPr>
          <w:lang w:val="en-US"/>
        </w:rPr>
        <w:t>;</w:t>
      </w:r>
    </w:p>
    <w:p w14:paraId="57751DA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i/>
          <w:iCs/>
          <w:color w:val="45C6D6"/>
          <w:lang w:val="en-US"/>
        </w:rPr>
        <w:t>else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i/>
          <w:iCs/>
          <w:color w:val="45C6D6"/>
          <w:lang w:val="en-US"/>
        </w:rPr>
        <w:t>if</w:t>
      </w:r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&gt;x2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&amp;&amp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l2&gt;y2</w:t>
      </w:r>
      <w:r w:rsidRPr="009A4448">
        <w:rPr>
          <w:lang w:val="en-US"/>
        </w:rPr>
        <w:t>)</w:t>
      </w:r>
      <w:r w:rsidRPr="009A4448">
        <w:rPr>
          <w:color w:val="BEC0C2"/>
          <w:lang w:val="en-US"/>
        </w:rPr>
        <w:t xml:space="preserve">  </w:t>
      </w:r>
      <w:r w:rsidRPr="009A4448">
        <w:rPr>
          <w:color w:val="D6BB9A"/>
          <w:lang w:val="en-US"/>
        </w:rPr>
        <w:t>b=</w:t>
      </w:r>
      <w:proofErr w:type="spellStart"/>
      <w:r w:rsidRPr="009A4448">
        <w:rPr>
          <w:lang w:val="en-US"/>
        </w:rPr>
        <w:t>atan</w:t>
      </w:r>
      <w:proofErr w:type="spellEnd"/>
      <w:r w:rsidRPr="009A4448">
        <w:rPr>
          <w:lang w:val="en-US"/>
        </w:rPr>
        <w:t>(</w:t>
      </w:r>
      <w:r w:rsidRPr="009A4448">
        <w:rPr>
          <w:color w:val="8A602C"/>
          <w:lang w:val="en-US"/>
        </w:rPr>
        <w:t>1.0</w:t>
      </w:r>
      <w:r w:rsidRPr="009A4448">
        <w:rPr>
          <w:color w:val="D6BB9A"/>
          <w:lang w:val="en-US"/>
        </w:rPr>
        <w:t>*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y2-yl2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2-xl2</w:t>
      </w:r>
      <w:r w:rsidRPr="009A4448">
        <w:rPr>
          <w:lang w:val="en-US"/>
        </w:rPr>
        <w:t>));</w:t>
      </w:r>
    </w:p>
    <w:p w14:paraId="42FFB45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=cos(</w:t>
      </w:r>
      <w:proofErr w:type="spellStart"/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proofErr w:type="spellEnd"/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66B710B3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=sin(</w:t>
      </w:r>
      <w:proofErr w:type="spellStart"/>
      <w:r w:rsidRPr="009A4448">
        <w:rPr>
          <w:color w:val="D6BB9A"/>
          <w:lang w:val="en-US"/>
        </w:rPr>
        <w:t>b+</w:t>
      </w:r>
      <w:r w:rsidRPr="009A4448">
        <w:rPr>
          <w:color w:val="9AA7D6"/>
          <w:lang w:val="en-US"/>
        </w:rPr>
        <w:t>angle</w:t>
      </w:r>
      <w:proofErr w:type="spellEnd"/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80896B8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=cos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xl2</w:t>
      </w:r>
      <w:r w:rsidRPr="009A4448">
        <w:rPr>
          <w:lang w:val="en-US"/>
        </w:rPr>
        <w:t>;</w:t>
      </w:r>
    </w:p>
    <w:p w14:paraId="1C8AD5B5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=sin(</w:t>
      </w:r>
      <w:r w:rsidRPr="009A4448">
        <w:rPr>
          <w:color w:val="D6BB9A"/>
          <w:lang w:val="en-US"/>
        </w:rPr>
        <w:t>b-</w:t>
      </w:r>
      <w:r w:rsidRPr="009A4448">
        <w:rPr>
          <w:color w:val="9AA7D6"/>
          <w:lang w:val="en-US"/>
        </w:rPr>
        <w:t>angle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*</w:t>
      </w:r>
      <w:r w:rsidRPr="009A4448">
        <w:rPr>
          <w:color w:val="9AA7D6"/>
          <w:lang w:val="en-US"/>
        </w:rPr>
        <w:t>ls</w:t>
      </w:r>
      <w:r w:rsidRPr="009A4448">
        <w:rPr>
          <w:color w:val="D6BB9A"/>
          <w:lang w:val="en-US"/>
        </w:rPr>
        <w:t>+yl2</w:t>
      </w:r>
      <w:r w:rsidRPr="009A4448">
        <w:rPr>
          <w:lang w:val="en-US"/>
        </w:rPr>
        <w:t>;</w:t>
      </w:r>
    </w:p>
    <w:p w14:paraId="1535317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1</w:t>
      </w:r>
      <w:r w:rsidRPr="009A4448">
        <w:rPr>
          <w:lang w:val="en-US"/>
        </w:rPr>
        <w:t>);</w:t>
      </w:r>
    </w:p>
    <w:p w14:paraId="34B731E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Line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x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l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xs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ys2</w:t>
      </w:r>
      <w:r w:rsidRPr="009A4448">
        <w:rPr>
          <w:lang w:val="en-US"/>
        </w:rPr>
        <w:t>);</w:t>
      </w:r>
    </w:p>
    <w:p w14:paraId="7301D03E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279EC140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r>
        <w:rPr>
          <w:i/>
          <w:iCs/>
          <w:color w:val="A8ABB0"/>
        </w:rPr>
        <w:t>//текст</w:t>
      </w:r>
    </w:p>
    <w:p w14:paraId="10688F4B" w14:textId="77777777" w:rsidR="009A4448" w:rsidRDefault="009A4448" w:rsidP="009A4448">
      <w:pPr>
        <w:pStyle w:val="HTML"/>
      </w:pPr>
      <w:r>
        <w:rPr>
          <w:color w:val="BEC0C2"/>
        </w:rPr>
        <w:t xml:space="preserve">    </w:t>
      </w:r>
      <w:proofErr w:type="spellStart"/>
      <w:r>
        <w:rPr>
          <w:color w:val="D69AA7"/>
        </w:rPr>
        <w:t>int</w:t>
      </w:r>
      <w:proofErr w:type="spellEnd"/>
      <w:r>
        <w:rPr>
          <w:color w:val="BEC0C2"/>
        </w:rPr>
        <w:t xml:space="preserve"> </w:t>
      </w:r>
      <w:r>
        <w:rPr>
          <w:color w:val="D6BB9A"/>
        </w:rPr>
        <w:t>c1</w:t>
      </w:r>
      <w:r>
        <w:t>=(</w:t>
      </w:r>
      <w:r>
        <w:rPr>
          <w:color w:val="D6BB9A"/>
        </w:rPr>
        <w:t>xl2+xl</w:t>
      </w:r>
      <w:proofErr w:type="gramStart"/>
      <w:r>
        <w:rPr>
          <w:color w:val="D6BB9A"/>
        </w:rPr>
        <w:t>1</w:t>
      </w:r>
      <w:r>
        <w:t>)</w:t>
      </w:r>
      <w:r>
        <w:rPr>
          <w:color w:val="D6BB9A"/>
        </w:rPr>
        <w:t>/</w:t>
      </w:r>
      <w:proofErr w:type="gramEnd"/>
      <w:r>
        <w:rPr>
          <w:color w:val="8A602C"/>
        </w:rPr>
        <w:t>2</w:t>
      </w:r>
      <w:r>
        <w:rPr>
          <w:color w:val="D6BB9A"/>
        </w:rPr>
        <w:t>-</w:t>
      </w:r>
      <w:r>
        <w:rPr>
          <w:color w:val="8A602C"/>
        </w:rPr>
        <w:t>20</w:t>
      </w:r>
      <w:r>
        <w:t>;</w:t>
      </w:r>
    </w:p>
    <w:p w14:paraId="164DD7F6" w14:textId="77777777" w:rsidR="009A4448" w:rsidRPr="009A4448" w:rsidRDefault="009A4448" w:rsidP="009A4448">
      <w:pPr>
        <w:pStyle w:val="HTML"/>
        <w:rPr>
          <w:lang w:val="en-US"/>
        </w:rPr>
      </w:pPr>
      <w:r>
        <w:rPr>
          <w:color w:val="BEC0C2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=(</w:t>
      </w:r>
      <w:r w:rsidRPr="009A4448">
        <w:rPr>
          <w:color w:val="D6BB9A"/>
          <w:lang w:val="en-US"/>
        </w:rPr>
        <w:t>yl2+yl1</w:t>
      </w:r>
      <w:r w:rsidRPr="009A4448">
        <w:rPr>
          <w:lang w:val="en-US"/>
        </w:rPr>
        <w:t>)</w:t>
      </w:r>
      <w:r w:rsidRPr="009A4448">
        <w:rPr>
          <w:color w:val="D6BB9A"/>
          <w:lang w:val="en-US"/>
        </w:rPr>
        <w:t>/</w:t>
      </w:r>
      <w:r w:rsidRPr="009A4448">
        <w:rPr>
          <w:color w:val="8A602C"/>
          <w:lang w:val="en-US"/>
        </w:rPr>
        <w:t>2</w:t>
      </w:r>
      <w:r w:rsidRPr="009A4448">
        <w:rPr>
          <w:color w:val="D6BB9A"/>
          <w:lang w:val="en-US"/>
        </w:rPr>
        <w:t>-</w:t>
      </w:r>
      <w:r w:rsidRPr="009A4448">
        <w:rPr>
          <w:color w:val="8A602C"/>
          <w:lang w:val="en-US"/>
        </w:rPr>
        <w:t>15</w:t>
      </w:r>
      <w:r w:rsidRPr="009A4448">
        <w:rPr>
          <w:lang w:val="en-US"/>
        </w:rPr>
        <w:t>;</w:t>
      </w:r>
    </w:p>
    <w:p w14:paraId="4362B62F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40</w:t>
      </w:r>
      <w:r w:rsidRPr="009A4448">
        <w:rPr>
          <w:lang w:val="en-US"/>
        </w:rPr>
        <w:t>;</w:t>
      </w:r>
    </w:p>
    <w:p w14:paraId="3CF3FD4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color w:val="D69AA7"/>
          <w:lang w:val="en-US"/>
        </w:rPr>
        <w:t>int</w:t>
      </w:r>
      <w:proofErr w:type="spellEnd"/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30</w:t>
      </w:r>
      <w:r w:rsidRPr="009A4448">
        <w:rPr>
          <w:lang w:val="en-US"/>
        </w:rPr>
        <w:t>;</w:t>
      </w:r>
    </w:p>
    <w:p w14:paraId="7749066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drawTex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c1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2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3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c4</w:t>
      </w:r>
      <w:r w:rsidRPr="009A4448">
        <w:rPr>
          <w:lang w:val="en-US"/>
        </w:rPr>
        <w:t>),</w:t>
      </w:r>
      <w:proofErr w:type="spellStart"/>
      <w:r w:rsidRPr="009A4448">
        <w:rPr>
          <w:color w:val="FF8080"/>
          <w:lang w:val="en-US"/>
        </w:rPr>
        <w:t>Qt</w:t>
      </w:r>
      <w:proofErr w:type="spellEnd"/>
      <w:r w:rsidRPr="009A4448">
        <w:rPr>
          <w:lang w:val="en-US"/>
        </w:rPr>
        <w:t>::</w:t>
      </w:r>
      <w:proofErr w:type="spellStart"/>
      <w:r w:rsidRPr="009A4448">
        <w:rPr>
          <w:i/>
          <w:iCs/>
          <w:color w:val="66A334"/>
          <w:lang w:val="en-US"/>
        </w:rPr>
        <w:t>AlignCenter</w:t>
      </w:r>
      <w:r w:rsidRPr="009A4448">
        <w:rPr>
          <w:lang w:val="en-US"/>
        </w:rPr>
        <w:t>,</w:t>
      </w:r>
      <w:r w:rsidRPr="009A4448">
        <w:rPr>
          <w:color w:val="D6BB9A"/>
          <w:lang w:val="en-US"/>
        </w:rPr>
        <w:t>text</w:t>
      </w:r>
      <w:proofErr w:type="spellEnd"/>
      <w:r w:rsidRPr="009A4448">
        <w:rPr>
          <w:lang w:val="en-US"/>
        </w:rPr>
        <w:t>);</w:t>
      </w:r>
    </w:p>
    <w:p w14:paraId="478692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}</w:t>
      </w:r>
    </w:p>
    <w:p w14:paraId="10BA9B1E" w14:textId="77777777" w:rsidR="009A4448" w:rsidRPr="009A4448" w:rsidRDefault="009A4448" w:rsidP="009A4448">
      <w:pPr>
        <w:pStyle w:val="HTML"/>
        <w:rPr>
          <w:lang w:val="en-US"/>
        </w:rPr>
      </w:pPr>
      <w:proofErr w:type="gramStart"/>
      <w:r w:rsidRPr="009A4448">
        <w:rPr>
          <w:color w:val="D69AA7"/>
          <w:lang w:val="en-US"/>
        </w:rPr>
        <w:t>void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myPainter</w:t>
      </w:r>
      <w:proofErr w:type="spellEnd"/>
      <w:r w:rsidRPr="009A4448">
        <w:rPr>
          <w:lang w:val="en-US"/>
        </w:rPr>
        <w:t>::</w:t>
      </w:r>
      <w:r w:rsidRPr="009A4448">
        <w:rPr>
          <w:b/>
          <w:bCs/>
          <w:lang w:val="en-US"/>
        </w:rPr>
        <w:t>draw</w:t>
      </w:r>
      <w:r w:rsidRPr="009A4448">
        <w:rPr>
          <w:lang w:val="en-US"/>
        </w:rPr>
        <w:t>(</w:t>
      </w:r>
      <w:proofErr w:type="spellStart"/>
      <w:r w:rsidRPr="009A4448">
        <w:rPr>
          <w:color w:val="FF8080"/>
          <w:lang w:val="en-US"/>
        </w:rPr>
        <w:t>QPainter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painter</w:t>
      </w:r>
      <w:r w:rsidRPr="009A4448">
        <w:rPr>
          <w:lang w:val="en-US"/>
        </w:rPr>
        <w:t>,</w:t>
      </w:r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PaintEvent</w:t>
      </w:r>
      <w:proofErr w:type="spell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*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)</w:t>
      </w:r>
    </w:p>
    <w:p w14:paraId="61DD7CC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lang w:val="en-US"/>
        </w:rPr>
        <w:t>{</w:t>
      </w:r>
    </w:p>
    <w:p w14:paraId="0909B97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fillRect</w:t>
      </w:r>
      <w:proofErr w:type="spellEnd"/>
      <w:r w:rsidRPr="009A4448">
        <w:rPr>
          <w:lang w:val="en-US"/>
        </w:rPr>
        <w:t>(</w:t>
      </w:r>
      <w:r w:rsidRPr="009A4448">
        <w:rPr>
          <w:color w:val="D6BB9A"/>
          <w:lang w:val="en-US"/>
        </w:rPr>
        <w:t>event</w:t>
      </w:r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rect</w:t>
      </w:r>
      <w:proofErr w:type="spellEnd"/>
      <w:r w:rsidRPr="009A4448">
        <w:rPr>
          <w:lang w:val="en-US"/>
        </w:rPr>
        <w:t>(),back);</w:t>
      </w:r>
    </w:p>
    <w:p w14:paraId="551BC5E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Brush</w:t>
      </w:r>
      <w:proofErr w:type="spellEnd"/>
      <w:r w:rsidRPr="009A4448">
        <w:rPr>
          <w:lang w:val="en-US"/>
        </w:rPr>
        <w:t>(front);</w:t>
      </w:r>
    </w:p>
    <w:p w14:paraId="2584A61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Pen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textPen</w:t>
      </w:r>
      <w:proofErr w:type="spellEnd"/>
      <w:r w:rsidRPr="009A4448">
        <w:rPr>
          <w:lang w:val="en-US"/>
        </w:rPr>
        <w:t>);</w:t>
      </w:r>
    </w:p>
    <w:p w14:paraId="6CE53C9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color w:val="D6BB9A"/>
          <w:lang w:val="en-US"/>
        </w:rPr>
        <w:t>painter</w:t>
      </w:r>
      <w:proofErr w:type="gramEnd"/>
      <w:r w:rsidRPr="009A4448">
        <w:rPr>
          <w:lang w:val="en-US"/>
        </w:rPr>
        <w:t>-&gt;</w:t>
      </w:r>
      <w:proofErr w:type="spellStart"/>
      <w:r w:rsidRPr="009A4448">
        <w:rPr>
          <w:lang w:val="en-US"/>
        </w:rPr>
        <w:t>setFont</w:t>
      </w:r>
      <w:proofErr w:type="spellEnd"/>
      <w:r w:rsidRPr="009A4448">
        <w:rPr>
          <w:lang w:val="en-US"/>
        </w:rPr>
        <w:t>(</w:t>
      </w:r>
      <w:proofErr w:type="spellStart"/>
      <w:r w:rsidRPr="009A4448">
        <w:rPr>
          <w:lang w:val="en-US"/>
        </w:rPr>
        <w:t>glFont</w:t>
      </w:r>
      <w:proofErr w:type="spellEnd"/>
      <w:r w:rsidRPr="009A4448">
        <w:rPr>
          <w:lang w:val="en-US"/>
        </w:rPr>
        <w:t>);</w:t>
      </w:r>
    </w:p>
    <w:p w14:paraId="3151499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spellStart"/>
      <w:proofErr w:type="gramStart"/>
      <w:r w:rsidRPr="009A4448">
        <w:rPr>
          <w:lang w:val="en-US"/>
        </w:rPr>
        <w:t>textPen.setWidth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8A602C"/>
          <w:lang w:val="en-US"/>
        </w:rPr>
        <w:t>4</w:t>
      </w:r>
      <w:r w:rsidRPr="009A4448">
        <w:rPr>
          <w:lang w:val="en-US"/>
        </w:rPr>
        <w:t>);</w:t>
      </w:r>
    </w:p>
    <w:p w14:paraId="1680E14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TOP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;</w:t>
      </w:r>
    </w:p>
    <w:p w14:paraId="694F15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extern</w:t>
      </w:r>
      <w:proofErr w:type="gram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FF8080"/>
          <w:lang w:val="en-US"/>
        </w:rPr>
        <w:t>QVector</w:t>
      </w:r>
      <w:proofErr w:type="spellEnd"/>
      <w:r w:rsidRPr="009A4448">
        <w:rPr>
          <w:lang w:val="en-US"/>
        </w:rPr>
        <w:t>&lt;</w:t>
      </w:r>
      <w:r w:rsidRPr="009A4448">
        <w:rPr>
          <w:color w:val="FF8080"/>
          <w:lang w:val="en-US"/>
        </w:rPr>
        <w:t>EDGE</w:t>
      </w:r>
      <w:r w:rsidRPr="009A4448">
        <w:rPr>
          <w:lang w:val="en-US"/>
        </w:rPr>
        <w:t>&gt;</w:t>
      </w:r>
      <w:r w:rsidRPr="009A4448">
        <w:rPr>
          <w:color w:val="BEC0C2"/>
          <w:lang w:val="en-US"/>
        </w:rPr>
        <w:t xml:space="preserve"> 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;</w:t>
      </w:r>
    </w:p>
    <w:p w14:paraId="1A05CA06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1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6B2417C0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62B01D3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lang w:val="en-US"/>
        </w:rPr>
        <w:t>draw_</w:t>
      </w:r>
      <w:proofErr w:type="gramStart"/>
      <w:r w:rsidRPr="009A4448">
        <w:rPr>
          <w:lang w:val="en-US"/>
        </w:rPr>
        <w:t>top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,</w:t>
      </w:r>
    </w:p>
    <w:p w14:paraId="195D48D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gramStart"/>
      <w:r w:rsidRPr="009A4448">
        <w:rPr>
          <w:color w:val="9AA7D6"/>
          <w:lang w:val="en-US"/>
        </w:rPr>
        <w:t>graph1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,</w:t>
      </w:r>
    </w:p>
    <w:p w14:paraId="2AC0C1C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</w:t>
      </w:r>
      <w:proofErr w:type="gramStart"/>
      <w:r w:rsidRPr="009A4448">
        <w:rPr>
          <w:lang w:val="en-US"/>
        </w:rPr>
        <w:t>number(</w:t>
      </w:r>
      <w:proofErr w:type="gramEnd"/>
      <w:r w:rsidRPr="009A4448">
        <w:rPr>
          <w:color w:val="D6BB9A"/>
          <w:lang w:val="en-US"/>
        </w:rPr>
        <w:t>i+</w:t>
      </w:r>
      <w:r w:rsidRPr="009A4448">
        <w:rPr>
          <w:color w:val="8A602C"/>
          <w:lang w:val="en-US"/>
        </w:rPr>
        <w:t>1</w:t>
      </w:r>
      <w:r w:rsidRPr="009A4448">
        <w:rPr>
          <w:lang w:val="en-US"/>
        </w:rPr>
        <w:t>),</w:t>
      </w:r>
    </w:p>
    <w:p w14:paraId="3FD7401E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</w:t>
      </w:r>
      <w:proofErr w:type="gramStart"/>
      <w:r w:rsidRPr="009A4448">
        <w:rPr>
          <w:i/>
          <w:iCs/>
          <w:color w:val="D6BB9A"/>
          <w:lang w:val="en-US"/>
        </w:rPr>
        <w:t>painter</w:t>
      </w:r>
      <w:proofErr w:type="gramEnd"/>
      <w:r w:rsidRPr="009A4448">
        <w:rPr>
          <w:lang w:val="en-US"/>
        </w:rPr>
        <w:t>);</w:t>
      </w:r>
    </w:p>
    <w:p w14:paraId="3FC3A1A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}</w:t>
      </w:r>
    </w:p>
    <w:p w14:paraId="4F1D6CF1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proofErr w:type="gramStart"/>
      <w:r w:rsidRPr="009A4448">
        <w:rPr>
          <w:i/>
          <w:iCs/>
          <w:color w:val="45C6D6"/>
          <w:lang w:val="en-US"/>
        </w:rPr>
        <w:t>for</w:t>
      </w:r>
      <w:proofErr w:type="gramEnd"/>
      <w:r w:rsidRPr="009A4448">
        <w:rPr>
          <w:color w:val="BEC0C2"/>
          <w:lang w:val="en-US"/>
        </w:rPr>
        <w:t xml:space="preserve"> </w:t>
      </w:r>
      <w:r w:rsidRPr="009A4448">
        <w:rPr>
          <w:lang w:val="en-US"/>
        </w:rPr>
        <w:t>(</w:t>
      </w:r>
      <w:proofErr w:type="spellStart"/>
      <w:r w:rsidRPr="009A4448">
        <w:rPr>
          <w:color w:val="D69AA7"/>
          <w:lang w:val="en-US"/>
        </w:rPr>
        <w:t>int</w:t>
      </w:r>
      <w:proofErr w:type="spellEnd"/>
      <w:r w:rsidRPr="009A4448">
        <w:rPr>
          <w:color w:val="BEC0C2"/>
          <w:lang w:val="en-US"/>
        </w:rPr>
        <w:t xml:space="preserve"> 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lang w:val="en-US"/>
        </w:rPr>
        <w:t>=</w:t>
      </w:r>
      <w:r w:rsidRPr="009A4448">
        <w:rPr>
          <w:color w:val="8A602C"/>
          <w:lang w:val="en-US"/>
        </w:rPr>
        <w:t>0</w:t>
      </w:r>
      <w:r w:rsidRPr="009A4448">
        <w:rPr>
          <w:lang w:val="en-US"/>
        </w:rPr>
        <w:t>;</w:t>
      </w:r>
      <w:r w:rsidRPr="009A4448">
        <w:rPr>
          <w:color w:val="D6BB9A"/>
          <w:lang w:val="en-US"/>
        </w:rPr>
        <w:t>i&lt;</w:t>
      </w:r>
      <w:r w:rsidRPr="009A4448">
        <w:rPr>
          <w:color w:val="9AA7D6"/>
          <w:lang w:val="en-US"/>
        </w:rPr>
        <w:t>graph2</w:t>
      </w:r>
      <w:r w:rsidRPr="009A4448">
        <w:rPr>
          <w:lang w:val="en-US"/>
        </w:rPr>
        <w:t>.size();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++</w:t>
      </w:r>
      <w:r w:rsidRPr="009A4448">
        <w:rPr>
          <w:lang w:val="en-US"/>
        </w:rPr>
        <w:t>)</w:t>
      </w:r>
    </w:p>
    <w:p w14:paraId="36E93B4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</w:t>
      </w:r>
      <w:r w:rsidRPr="009A4448">
        <w:rPr>
          <w:lang w:val="en-US"/>
        </w:rPr>
        <w:t>{</w:t>
      </w:r>
    </w:p>
    <w:p w14:paraId="2C93276C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</w:t>
      </w:r>
      <w:proofErr w:type="spellStart"/>
      <w:r w:rsidRPr="009A4448">
        <w:rPr>
          <w:lang w:val="en-US"/>
        </w:rPr>
        <w:t>draw_</w:t>
      </w:r>
      <w:proofErr w:type="gramStart"/>
      <w:r w:rsidRPr="009A4448">
        <w:rPr>
          <w:lang w:val="en-US"/>
        </w:rPr>
        <w:t>edge</w:t>
      </w:r>
      <w:proofErr w:type="spellEnd"/>
      <w:r w:rsidRPr="009A4448">
        <w:rPr>
          <w:lang w:val="en-US"/>
        </w:rPr>
        <w:t>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1,</w:t>
      </w:r>
    </w:p>
    <w:p w14:paraId="245C28E9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1,</w:t>
      </w:r>
    </w:p>
    <w:p w14:paraId="7E9A41D7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x2,</w:t>
      </w:r>
    </w:p>
    <w:p w14:paraId="7EDCD514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y2,</w:t>
      </w:r>
    </w:p>
    <w:p w14:paraId="78E769C2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proofErr w:type="gramEnd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type,</w:t>
      </w:r>
    </w:p>
    <w:p w14:paraId="60D11D4D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gramStart"/>
      <w:r w:rsidRPr="009A4448">
        <w:rPr>
          <w:i/>
          <w:iCs/>
          <w:color w:val="D6BB9A"/>
          <w:lang w:val="en-US"/>
        </w:rPr>
        <w:t>painter</w:t>
      </w:r>
      <w:proofErr w:type="gramEnd"/>
      <w:r w:rsidRPr="009A4448">
        <w:rPr>
          <w:lang w:val="en-US"/>
        </w:rPr>
        <w:t>,</w:t>
      </w:r>
    </w:p>
    <w:p w14:paraId="515E0D7B" w14:textId="77777777" w:rsidR="009A4448" w:rsidRPr="009A4448" w:rsidRDefault="009A4448" w:rsidP="009A4448">
      <w:pPr>
        <w:pStyle w:val="HTML"/>
        <w:rPr>
          <w:lang w:val="en-US"/>
        </w:rPr>
      </w:pPr>
      <w:r w:rsidRPr="009A4448">
        <w:rPr>
          <w:color w:val="BEC0C2"/>
          <w:lang w:val="en-US"/>
        </w:rPr>
        <w:t xml:space="preserve">                  </w:t>
      </w:r>
      <w:proofErr w:type="spellStart"/>
      <w:r w:rsidRPr="009A4448">
        <w:rPr>
          <w:color w:val="FF8080"/>
          <w:lang w:val="en-US"/>
        </w:rPr>
        <w:t>QString</w:t>
      </w:r>
      <w:proofErr w:type="spellEnd"/>
      <w:r w:rsidRPr="009A4448">
        <w:rPr>
          <w:lang w:val="en-US"/>
        </w:rPr>
        <w:t>::</w:t>
      </w:r>
      <w:proofErr w:type="gramStart"/>
      <w:r w:rsidRPr="009A4448">
        <w:rPr>
          <w:lang w:val="en-US"/>
        </w:rPr>
        <w:t>number(</w:t>
      </w:r>
      <w:proofErr w:type="gramEnd"/>
      <w:r w:rsidRPr="009A4448">
        <w:rPr>
          <w:color w:val="9AA7D6"/>
          <w:lang w:val="en-US"/>
        </w:rPr>
        <w:t>graph2</w:t>
      </w:r>
      <w:r w:rsidRPr="009A4448">
        <w:rPr>
          <w:color w:val="D6BB9A"/>
          <w:lang w:val="en-US"/>
        </w:rPr>
        <w:t>[</w:t>
      </w:r>
      <w:proofErr w:type="spellStart"/>
      <w:r w:rsidRPr="009A4448">
        <w:rPr>
          <w:color w:val="D6BB9A"/>
          <w:lang w:val="en-US"/>
        </w:rPr>
        <w:t>i</w:t>
      </w:r>
      <w:proofErr w:type="spellEnd"/>
      <w:r w:rsidRPr="009A4448">
        <w:rPr>
          <w:color w:val="D6BB9A"/>
          <w:lang w:val="en-US"/>
        </w:rPr>
        <w:t>]</w:t>
      </w:r>
      <w:r w:rsidRPr="009A4448">
        <w:rPr>
          <w:lang w:val="en-US"/>
        </w:rPr>
        <w:t>.mass));</w:t>
      </w:r>
    </w:p>
    <w:p w14:paraId="203800DA" w14:textId="77777777" w:rsidR="009A4448" w:rsidRDefault="009A4448" w:rsidP="009A4448">
      <w:pPr>
        <w:pStyle w:val="HTML"/>
      </w:pPr>
      <w:r w:rsidRPr="009A4448">
        <w:rPr>
          <w:color w:val="BEC0C2"/>
          <w:lang w:val="en-US"/>
        </w:rPr>
        <w:t xml:space="preserve">    </w:t>
      </w:r>
      <w:r>
        <w:t>}</w:t>
      </w:r>
    </w:p>
    <w:p w14:paraId="1F856485" w14:textId="77777777" w:rsidR="009A4448" w:rsidRDefault="009A4448" w:rsidP="009A4448">
      <w:pPr>
        <w:pStyle w:val="HTML"/>
      </w:pPr>
      <w:r>
        <w:t>}</w:t>
      </w:r>
    </w:p>
    <w:p w14:paraId="5B6DF411" w14:textId="77777777" w:rsidR="009A4448" w:rsidRDefault="009A4448" w:rsidP="009A4448">
      <w:pPr>
        <w:pStyle w:val="HTML"/>
      </w:pPr>
    </w:p>
    <w:p w14:paraId="6B3D6EBA" w14:textId="0FA2C457" w:rsidR="009A4448" w:rsidRPr="00651754" w:rsidRDefault="00651754" w:rsidP="009A44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бота кода:</w:t>
      </w:r>
      <w:r>
        <w:rPr>
          <w:rFonts w:ascii="Times New Roman" w:hAnsi="Times New Roman" w:cs="Times New Roman"/>
          <w:sz w:val="28"/>
          <w:szCs w:val="28"/>
        </w:rPr>
        <w:br/>
      </w:r>
      <w:r w:rsidRPr="00651754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252EBD5" wp14:editId="2A328FF6">
            <wp:extent cx="5940425" cy="3935095"/>
            <wp:effectExtent l="0" t="0" r="3175" b="825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3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9A4448" w:rsidRPr="00651754">
      <w:footerReference w:type="defaul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A2187F" w14:textId="77777777" w:rsidR="001222A3" w:rsidRDefault="001222A3" w:rsidP="009D1C69">
      <w:pPr>
        <w:spacing w:after="0" w:line="240" w:lineRule="auto"/>
      </w:pPr>
      <w:r>
        <w:separator/>
      </w:r>
    </w:p>
  </w:endnote>
  <w:endnote w:type="continuationSeparator" w:id="0">
    <w:p w14:paraId="6F1872C1" w14:textId="77777777" w:rsidR="001222A3" w:rsidRDefault="001222A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E387F" w:rsidRPr="009D1C69" w:rsidRDefault="00BE387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A8E88C" w14:textId="77777777" w:rsidR="001222A3" w:rsidRDefault="001222A3" w:rsidP="009D1C69">
      <w:pPr>
        <w:spacing w:after="0" w:line="240" w:lineRule="auto"/>
      </w:pPr>
      <w:r>
        <w:separator/>
      </w:r>
    </w:p>
  </w:footnote>
  <w:footnote w:type="continuationSeparator" w:id="0">
    <w:p w14:paraId="35911613" w14:textId="77777777" w:rsidR="001222A3" w:rsidRDefault="001222A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sFAFhaFe0tAAAA"/>
  </w:docVars>
  <w:rsids>
    <w:rsidRoot w:val="00C7382A"/>
    <w:rsid w:val="00007063"/>
    <w:rsid w:val="0001694A"/>
    <w:rsid w:val="00043109"/>
    <w:rsid w:val="000A3ACE"/>
    <w:rsid w:val="001222A3"/>
    <w:rsid w:val="00126CB9"/>
    <w:rsid w:val="0019689E"/>
    <w:rsid w:val="001A05C5"/>
    <w:rsid w:val="001C2369"/>
    <w:rsid w:val="001D55CC"/>
    <w:rsid w:val="001D5DDF"/>
    <w:rsid w:val="001E1470"/>
    <w:rsid w:val="0020163F"/>
    <w:rsid w:val="00202FE9"/>
    <w:rsid w:val="0021342A"/>
    <w:rsid w:val="00241466"/>
    <w:rsid w:val="00250C56"/>
    <w:rsid w:val="00255B45"/>
    <w:rsid w:val="00255E49"/>
    <w:rsid w:val="002907C5"/>
    <w:rsid w:val="00290DE2"/>
    <w:rsid w:val="002A0FDF"/>
    <w:rsid w:val="002B4670"/>
    <w:rsid w:val="002C1EBC"/>
    <w:rsid w:val="002F52B5"/>
    <w:rsid w:val="00326223"/>
    <w:rsid w:val="00327E24"/>
    <w:rsid w:val="003564C4"/>
    <w:rsid w:val="00370102"/>
    <w:rsid w:val="00383B82"/>
    <w:rsid w:val="00386991"/>
    <w:rsid w:val="003876B8"/>
    <w:rsid w:val="003B1A1C"/>
    <w:rsid w:val="003B31F8"/>
    <w:rsid w:val="003E5CA2"/>
    <w:rsid w:val="003F0B9C"/>
    <w:rsid w:val="003F31E1"/>
    <w:rsid w:val="00401E8C"/>
    <w:rsid w:val="00447213"/>
    <w:rsid w:val="00475B60"/>
    <w:rsid w:val="004A3904"/>
    <w:rsid w:val="004C5B5A"/>
    <w:rsid w:val="004C7AC6"/>
    <w:rsid w:val="004E17FE"/>
    <w:rsid w:val="00526CF5"/>
    <w:rsid w:val="00537E0F"/>
    <w:rsid w:val="00555B49"/>
    <w:rsid w:val="005601E3"/>
    <w:rsid w:val="0056658D"/>
    <w:rsid w:val="0059312E"/>
    <w:rsid w:val="005A35A2"/>
    <w:rsid w:val="005B0FB0"/>
    <w:rsid w:val="005C3D65"/>
    <w:rsid w:val="00624F18"/>
    <w:rsid w:val="00641527"/>
    <w:rsid w:val="00645771"/>
    <w:rsid w:val="00651754"/>
    <w:rsid w:val="0067629F"/>
    <w:rsid w:val="006D37C6"/>
    <w:rsid w:val="006E7FF1"/>
    <w:rsid w:val="006F29E6"/>
    <w:rsid w:val="006F3F17"/>
    <w:rsid w:val="0070623A"/>
    <w:rsid w:val="00722A44"/>
    <w:rsid w:val="00730CC6"/>
    <w:rsid w:val="00752454"/>
    <w:rsid w:val="00752E84"/>
    <w:rsid w:val="007539A6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355F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4F9D"/>
    <w:rsid w:val="00987DA2"/>
    <w:rsid w:val="009A4448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45832"/>
    <w:rsid w:val="00B507AB"/>
    <w:rsid w:val="00B52393"/>
    <w:rsid w:val="00B53276"/>
    <w:rsid w:val="00B54525"/>
    <w:rsid w:val="00B60884"/>
    <w:rsid w:val="00B62372"/>
    <w:rsid w:val="00B64532"/>
    <w:rsid w:val="00B7266E"/>
    <w:rsid w:val="00BB3976"/>
    <w:rsid w:val="00BC3E40"/>
    <w:rsid w:val="00BD2364"/>
    <w:rsid w:val="00BE311B"/>
    <w:rsid w:val="00BE387F"/>
    <w:rsid w:val="00C05166"/>
    <w:rsid w:val="00C31266"/>
    <w:rsid w:val="00C663E4"/>
    <w:rsid w:val="00C70B8F"/>
    <w:rsid w:val="00C7382A"/>
    <w:rsid w:val="00C85565"/>
    <w:rsid w:val="00C9245B"/>
    <w:rsid w:val="00CB440C"/>
    <w:rsid w:val="00CC1711"/>
    <w:rsid w:val="00CE0064"/>
    <w:rsid w:val="00D16B00"/>
    <w:rsid w:val="00D21FEF"/>
    <w:rsid w:val="00D2420B"/>
    <w:rsid w:val="00D2703F"/>
    <w:rsid w:val="00D62FC9"/>
    <w:rsid w:val="00E751ED"/>
    <w:rsid w:val="00EB24F4"/>
    <w:rsid w:val="00ED0E5B"/>
    <w:rsid w:val="00ED695C"/>
    <w:rsid w:val="00F51069"/>
    <w:rsid w:val="00F96D8B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3676C9A1-97B1-45A4-ABF7-077DDD485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24F4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BE3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BE387F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7</TotalTime>
  <Pages>11</Pages>
  <Words>2203</Words>
  <Characters>12563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6</cp:revision>
  <cp:lastPrinted>2020-12-03T14:51:00Z</cp:lastPrinted>
  <dcterms:created xsi:type="dcterms:W3CDTF">2020-11-26T11:28:00Z</dcterms:created>
  <dcterms:modified xsi:type="dcterms:W3CDTF">2021-05-23T11:45:00Z</dcterms:modified>
</cp:coreProperties>
</file>